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center"/>
        <w:rPr>
          <w:rFonts w:ascii="Times New Roman" w:hAnsi="Times New Roman" w:cs="Times New Roman"/>
          <w:sz w:val="24"/>
          <w:szCs w:val="24"/>
        </w:rPr>
      </w:pPr>
    </w:p>
    <w:p w:rsidR="00080C68" w:rsidRPr="00935A5F" w:rsidRDefault="00080C68" w:rsidP="00935A5F">
      <w:pPr>
        <w:spacing w:after="0" w:line="480" w:lineRule="auto"/>
        <w:jc w:val="center"/>
        <w:rPr>
          <w:rFonts w:ascii="Times New Roman" w:hAnsi="Times New Roman" w:cs="Times New Roman"/>
          <w:sz w:val="24"/>
          <w:szCs w:val="24"/>
        </w:rPr>
      </w:pPr>
    </w:p>
    <w:p w:rsidR="00080C68" w:rsidRPr="00935A5F" w:rsidRDefault="00080C68" w:rsidP="00935A5F">
      <w:pPr>
        <w:spacing w:after="0" w:line="480" w:lineRule="auto"/>
        <w:jc w:val="center"/>
        <w:rPr>
          <w:rFonts w:ascii="Times New Roman" w:hAnsi="Times New Roman" w:cs="Times New Roman"/>
          <w:sz w:val="24"/>
          <w:szCs w:val="24"/>
        </w:rPr>
      </w:pPr>
    </w:p>
    <w:p w:rsidR="00080C68" w:rsidRPr="00935A5F" w:rsidRDefault="00080C68" w:rsidP="00935A5F">
      <w:pPr>
        <w:spacing w:after="0" w:line="480" w:lineRule="auto"/>
        <w:jc w:val="center"/>
        <w:rPr>
          <w:rFonts w:ascii="Times New Roman" w:hAnsi="Times New Roman" w:cs="Times New Roman"/>
          <w:sz w:val="24"/>
          <w:szCs w:val="24"/>
        </w:rPr>
      </w:pPr>
    </w:p>
    <w:p w:rsidR="00080C68" w:rsidRPr="00935A5F" w:rsidRDefault="00080C68" w:rsidP="00935A5F">
      <w:pPr>
        <w:spacing w:after="0" w:line="480" w:lineRule="auto"/>
        <w:jc w:val="center"/>
        <w:rPr>
          <w:rFonts w:ascii="Times New Roman" w:hAnsi="Times New Roman" w:cs="Times New Roman"/>
          <w:sz w:val="24"/>
          <w:szCs w:val="24"/>
        </w:rPr>
      </w:pPr>
    </w:p>
    <w:p w:rsidR="00080C68" w:rsidRPr="00935A5F" w:rsidRDefault="00080C68" w:rsidP="00935A5F">
      <w:pPr>
        <w:spacing w:after="0" w:line="480" w:lineRule="auto"/>
        <w:jc w:val="center"/>
        <w:rPr>
          <w:rFonts w:ascii="Times New Roman" w:hAnsi="Times New Roman" w:cs="Times New Roman"/>
          <w:sz w:val="24"/>
          <w:szCs w:val="24"/>
        </w:rPr>
      </w:pPr>
    </w:p>
    <w:p w:rsidR="00080C68" w:rsidRPr="00935A5F" w:rsidRDefault="00080C68" w:rsidP="00935A5F">
      <w:pPr>
        <w:spacing w:after="0" w:line="480" w:lineRule="auto"/>
        <w:jc w:val="center"/>
        <w:rPr>
          <w:rFonts w:ascii="Times New Roman" w:hAnsi="Times New Roman" w:cs="Times New Roman"/>
          <w:sz w:val="24"/>
          <w:szCs w:val="24"/>
        </w:rPr>
      </w:pPr>
      <w:r w:rsidRPr="00935A5F">
        <w:rPr>
          <w:rFonts w:ascii="Times New Roman" w:hAnsi="Times New Roman" w:cs="Times New Roman"/>
          <w:sz w:val="24"/>
          <w:szCs w:val="24"/>
        </w:rPr>
        <w:t>New Division at Tesla Company</w:t>
      </w:r>
    </w:p>
    <w:p w:rsidR="00080C68" w:rsidRPr="00935A5F" w:rsidRDefault="00DE723F" w:rsidP="00935A5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randon Lee</w:t>
      </w:r>
    </w:p>
    <w:p w:rsidR="00080C68" w:rsidRDefault="00DE723F" w:rsidP="00935A5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US/475</w:t>
      </w:r>
    </w:p>
    <w:p w:rsidR="00DE723F" w:rsidRDefault="00DE723F" w:rsidP="00935A5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fessor Dariush Ershadi</w:t>
      </w:r>
    </w:p>
    <w:p w:rsidR="00DE723F" w:rsidRPr="00935A5F" w:rsidRDefault="00DE723F" w:rsidP="00935A5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ne 17, 2017</w:t>
      </w:r>
    </w:p>
    <w:p w:rsidR="00080C68" w:rsidRPr="00935A5F" w:rsidRDefault="00080C68" w:rsidP="00935A5F">
      <w:pPr>
        <w:spacing w:after="0" w:line="480" w:lineRule="auto"/>
        <w:jc w:val="both"/>
        <w:rPr>
          <w:rFonts w:ascii="Times New Roman" w:hAnsi="Times New Roman" w:cs="Times New Roman"/>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080C68" w:rsidRPr="00935A5F" w:rsidRDefault="00080C68" w:rsidP="00935A5F">
      <w:pPr>
        <w:spacing w:after="0" w:line="480" w:lineRule="auto"/>
        <w:jc w:val="both"/>
        <w:rPr>
          <w:rFonts w:ascii="Times New Roman" w:hAnsi="Times New Roman" w:cs="Times New Roman"/>
          <w:b/>
          <w:sz w:val="24"/>
          <w:szCs w:val="24"/>
        </w:rPr>
      </w:pPr>
    </w:p>
    <w:p w:rsidR="00A41B1A" w:rsidRPr="00935A5F" w:rsidRDefault="00A41B1A" w:rsidP="00935A5F">
      <w:pPr>
        <w:spacing w:after="0" w:line="480" w:lineRule="auto"/>
        <w:jc w:val="both"/>
        <w:rPr>
          <w:rFonts w:ascii="Times New Roman" w:hAnsi="Times New Roman" w:cs="Times New Roman"/>
          <w:b/>
          <w:sz w:val="24"/>
          <w:szCs w:val="24"/>
        </w:rPr>
      </w:pPr>
      <w:r w:rsidRPr="00935A5F">
        <w:rPr>
          <w:rFonts w:ascii="Times New Roman" w:hAnsi="Times New Roman" w:cs="Times New Roman"/>
          <w:b/>
          <w:sz w:val="24"/>
          <w:szCs w:val="24"/>
        </w:rPr>
        <w:t>In</w:t>
      </w:r>
      <w:bookmarkStart w:id="0" w:name="_GoBack"/>
      <w:bookmarkEnd w:id="0"/>
      <w:r w:rsidRPr="00935A5F">
        <w:rPr>
          <w:rFonts w:ascii="Times New Roman" w:hAnsi="Times New Roman" w:cs="Times New Roman"/>
          <w:b/>
          <w:sz w:val="24"/>
          <w:szCs w:val="24"/>
        </w:rPr>
        <w:t>troduction</w:t>
      </w:r>
    </w:p>
    <w:p w:rsidR="00A41B1A" w:rsidRPr="00935A5F" w:rsidRDefault="00A41B1A" w:rsidP="00935A5F">
      <w:pPr>
        <w:spacing w:after="0" w:line="480" w:lineRule="auto"/>
        <w:jc w:val="both"/>
        <w:rPr>
          <w:rFonts w:ascii="Times New Roman" w:hAnsi="Times New Roman" w:cs="Times New Roman"/>
          <w:sz w:val="24"/>
          <w:szCs w:val="24"/>
        </w:rPr>
      </w:pPr>
      <w:r w:rsidRPr="00935A5F">
        <w:rPr>
          <w:rFonts w:ascii="Times New Roman" w:hAnsi="Times New Roman" w:cs="Times New Roman"/>
          <w:sz w:val="24"/>
          <w:szCs w:val="24"/>
        </w:rPr>
        <w:tab/>
        <w:t>New busines</w:t>
      </w:r>
      <w:r w:rsidR="00080C68" w:rsidRPr="00935A5F">
        <w:rPr>
          <w:rFonts w:ascii="Times New Roman" w:hAnsi="Times New Roman" w:cs="Times New Roman"/>
          <w:sz w:val="24"/>
          <w:szCs w:val="24"/>
        </w:rPr>
        <w:t>ses are always introduced daily</w:t>
      </w:r>
      <w:r w:rsidRPr="00935A5F">
        <w:rPr>
          <w:rFonts w:ascii="Times New Roman" w:hAnsi="Times New Roman" w:cs="Times New Roman"/>
          <w:sz w:val="24"/>
          <w:szCs w:val="24"/>
        </w:rPr>
        <w:t xml:space="preserve"> into the market where the existing ones strive to cultivate and perfect their productivity and services in relation to invention</w:t>
      </w:r>
      <w:r w:rsidR="00B831DF">
        <w:rPr>
          <w:rFonts w:ascii="Times New Roman" w:hAnsi="Times New Roman" w:cs="Times New Roman"/>
          <w:sz w:val="24"/>
          <w:szCs w:val="24"/>
        </w:rPr>
        <w:t xml:space="preserve"> and innovation to maintain its </w:t>
      </w:r>
      <w:r w:rsidRPr="00935A5F">
        <w:rPr>
          <w:rFonts w:ascii="Times New Roman" w:hAnsi="Times New Roman" w:cs="Times New Roman"/>
          <w:sz w:val="24"/>
          <w:szCs w:val="24"/>
        </w:rPr>
        <w:t>competitiveness</w:t>
      </w:r>
      <w:r w:rsidR="00B831DF">
        <w:rPr>
          <w:rFonts w:ascii="Times New Roman" w:hAnsi="Times New Roman" w:cs="Times New Roman"/>
          <w:sz w:val="24"/>
          <w:szCs w:val="24"/>
        </w:rPr>
        <w:t xml:space="preserve"> in the market. Hence, businesses </w:t>
      </w:r>
      <w:r w:rsidRPr="00935A5F">
        <w:rPr>
          <w:rFonts w:ascii="Times New Roman" w:hAnsi="Times New Roman" w:cs="Times New Roman"/>
          <w:sz w:val="24"/>
          <w:szCs w:val="24"/>
        </w:rPr>
        <w:t>seek to produce a new product or se</w:t>
      </w:r>
      <w:r w:rsidR="00080C68" w:rsidRPr="00935A5F">
        <w:rPr>
          <w:rFonts w:ascii="Times New Roman" w:hAnsi="Times New Roman" w:cs="Times New Roman"/>
          <w:sz w:val="24"/>
          <w:szCs w:val="24"/>
        </w:rPr>
        <w:t>rvices or improve what it offered</w:t>
      </w:r>
      <w:r w:rsidRPr="00935A5F">
        <w:rPr>
          <w:rFonts w:ascii="Times New Roman" w:hAnsi="Times New Roman" w:cs="Times New Roman"/>
          <w:sz w:val="24"/>
          <w:szCs w:val="24"/>
        </w:rPr>
        <w:t xml:space="preserve"> in order for it to become more lucrative and more satisfying to customers and its stakeholders (Mukerjee, 2013). This paper proposes a n</w:t>
      </w:r>
      <w:r w:rsidR="00B831DF">
        <w:rPr>
          <w:rFonts w:ascii="Times New Roman" w:hAnsi="Times New Roman" w:cs="Times New Roman"/>
          <w:sz w:val="24"/>
          <w:szCs w:val="24"/>
        </w:rPr>
        <w:t xml:space="preserve">ew division in </w:t>
      </w:r>
      <w:r w:rsidR="00D85B5F">
        <w:rPr>
          <w:rFonts w:ascii="Times New Roman" w:hAnsi="Times New Roman" w:cs="Times New Roman"/>
          <w:sz w:val="24"/>
          <w:szCs w:val="24"/>
        </w:rPr>
        <w:t>Tesla</w:t>
      </w:r>
      <w:r w:rsidRPr="00935A5F">
        <w:rPr>
          <w:rFonts w:ascii="Times New Roman" w:hAnsi="Times New Roman" w:cs="Times New Roman"/>
          <w:sz w:val="24"/>
          <w:szCs w:val="24"/>
        </w:rPr>
        <w:t xml:space="preserve"> that will </w:t>
      </w:r>
      <w:r w:rsidR="00B831DF">
        <w:rPr>
          <w:rFonts w:ascii="Times New Roman" w:hAnsi="Times New Roman" w:cs="Times New Roman"/>
          <w:sz w:val="24"/>
          <w:szCs w:val="24"/>
        </w:rPr>
        <w:t xml:space="preserve">provide </w:t>
      </w:r>
      <w:r w:rsidRPr="00935A5F">
        <w:rPr>
          <w:rFonts w:ascii="Times New Roman" w:hAnsi="Times New Roman" w:cs="Times New Roman"/>
          <w:sz w:val="24"/>
          <w:szCs w:val="24"/>
        </w:rPr>
        <w:t>e</w:t>
      </w:r>
      <w:r w:rsidR="00B831DF">
        <w:rPr>
          <w:rFonts w:ascii="Times New Roman" w:hAnsi="Times New Roman" w:cs="Times New Roman"/>
          <w:sz w:val="24"/>
          <w:szCs w:val="24"/>
        </w:rPr>
        <w:t xml:space="preserve">nhancements for the already lucrative Tesla vehicle </w:t>
      </w:r>
      <w:r w:rsidRPr="00935A5F">
        <w:rPr>
          <w:rFonts w:ascii="Times New Roman" w:hAnsi="Times New Roman" w:cs="Times New Roman"/>
          <w:sz w:val="24"/>
          <w:szCs w:val="24"/>
        </w:rPr>
        <w:t xml:space="preserve">and improved services to the company’s customers. The new division is bound to cater for all the needs of customers for the company to attain a competitive advantage over its market rivals.  </w:t>
      </w:r>
    </w:p>
    <w:p w:rsidR="00A41B1A" w:rsidRPr="00935A5F" w:rsidRDefault="00A41B1A" w:rsidP="00935A5F">
      <w:pPr>
        <w:spacing w:after="0" w:line="480" w:lineRule="auto"/>
        <w:ind w:firstLine="720"/>
        <w:jc w:val="both"/>
        <w:rPr>
          <w:rFonts w:ascii="Times New Roman" w:hAnsi="Times New Roman" w:cs="Times New Roman"/>
          <w:sz w:val="24"/>
          <w:szCs w:val="24"/>
        </w:rPr>
      </w:pPr>
      <w:r w:rsidRPr="00935A5F">
        <w:rPr>
          <w:rFonts w:ascii="Times New Roman" w:hAnsi="Times New Roman" w:cs="Times New Roman"/>
          <w:sz w:val="24"/>
          <w:szCs w:val="24"/>
        </w:rPr>
        <w:t>Additionally, there will be a description of the new division’s business model and vision predicting the future of the business. The paper will also explain the way the mission, vision, and value of the division aligns with the vision and mission of the company. Lastly, there will be a summary of how the strategic direction of the division is guided by the mission, vision, and values as well as the division’s guiding values and principles in relation to culture and social ethics and responsibility.</w:t>
      </w:r>
    </w:p>
    <w:p w:rsidR="00080C68" w:rsidRPr="00935A5F" w:rsidRDefault="00080C68" w:rsidP="00D85B5F">
      <w:pPr>
        <w:spacing w:after="0" w:line="480" w:lineRule="auto"/>
        <w:jc w:val="both"/>
        <w:rPr>
          <w:rFonts w:ascii="Times New Roman" w:hAnsi="Times New Roman" w:cs="Times New Roman"/>
          <w:b/>
          <w:sz w:val="24"/>
          <w:szCs w:val="24"/>
        </w:rPr>
      </w:pPr>
      <w:r w:rsidRPr="00935A5F">
        <w:rPr>
          <w:rFonts w:ascii="Times New Roman" w:hAnsi="Times New Roman" w:cs="Times New Roman"/>
          <w:b/>
          <w:sz w:val="24"/>
          <w:szCs w:val="24"/>
        </w:rPr>
        <w:t>New division</w:t>
      </w:r>
    </w:p>
    <w:p w:rsidR="00A41B1A" w:rsidRPr="00935A5F" w:rsidRDefault="00A41B1A" w:rsidP="00935A5F">
      <w:pPr>
        <w:spacing w:after="0" w:line="480" w:lineRule="auto"/>
        <w:ind w:firstLine="720"/>
        <w:jc w:val="both"/>
        <w:rPr>
          <w:rFonts w:ascii="Times New Roman" w:hAnsi="Times New Roman" w:cs="Times New Roman"/>
          <w:sz w:val="24"/>
          <w:szCs w:val="24"/>
        </w:rPr>
      </w:pPr>
      <w:r w:rsidRPr="00935A5F">
        <w:rPr>
          <w:rFonts w:ascii="Times New Roman" w:eastAsia="Times New Roman" w:hAnsi="Times New Roman" w:cs="Times New Roman"/>
          <w:color w:val="333333"/>
          <w:sz w:val="24"/>
          <w:szCs w:val="24"/>
        </w:rPr>
        <w:t xml:space="preserve">With the rise in </w:t>
      </w:r>
      <w:r w:rsidRPr="00935A5F">
        <w:rPr>
          <w:rFonts w:ascii="Times New Roman" w:eastAsia="Times New Roman" w:hAnsi="Times New Roman" w:cs="Times New Roman"/>
          <w:noProof/>
          <w:color w:val="333333"/>
          <w:sz w:val="24"/>
          <w:szCs w:val="24"/>
        </w:rPr>
        <w:t xml:space="preserve">the price of gasoline, </w:t>
      </w:r>
      <w:r w:rsidR="00B831DF">
        <w:rPr>
          <w:rFonts w:ascii="Times New Roman" w:eastAsia="Times New Roman" w:hAnsi="Times New Roman" w:cs="Times New Roman"/>
          <w:noProof/>
          <w:color w:val="333333"/>
          <w:sz w:val="24"/>
          <w:szCs w:val="24"/>
        </w:rPr>
        <w:t>comsumers</w:t>
      </w:r>
      <w:r w:rsidRPr="00935A5F">
        <w:rPr>
          <w:rFonts w:ascii="Times New Roman" w:eastAsia="Times New Roman" w:hAnsi="Times New Roman" w:cs="Times New Roman"/>
          <w:noProof/>
          <w:color w:val="333333"/>
          <w:sz w:val="24"/>
          <w:szCs w:val="24"/>
        </w:rPr>
        <w:t xml:space="preserve"> would opt fo</w:t>
      </w:r>
      <w:r w:rsidR="00080C68" w:rsidRPr="00935A5F">
        <w:rPr>
          <w:rFonts w:ascii="Times New Roman" w:eastAsia="Times New Roman" w:hAnsi="Times New Roman" w:cs="Times New Roman"/>
          <w:noProof/>
          <w:color w:val="333333"/>
          <w:sz w:val="24"/>
          <w:szCs w:val="24"/>
        </w:rPr>
        <w:t>r something that help them to</w:t>
      </w:r>
      <w:r w:rsidRPr="00935A5F">
        <w:rPr>
          <w:rFonts w:ascii="Times New Roman" w:eastAsia="Times New Roman" w:hAnsi="Times New Roman" w:cs="Times New Roman"/>
          <w:noProof/>
          <w:color w:val="333333"/>
          <w:sz w:val="24"/>
          <w:szCs w:val="24"/>
        </w:rPr>
        <w:t xml:space="preserve"> achieve better mileage</w:t>
      </w:r>
      <w:r w:rsidR="00B831DF">
        <w:rPr>
          <w:rFonts w:ascii="Times New Roman" w:eastAsia="Times New Roman" w:hAnsi="Times New Roman" w:cs="Times New Roman"/>
          <w:noProof/>
          <w:color w:val="333333"/>
          <w:sz w:val="24"/>
          <w:szCs w:val="24"/>
        </w:rPr>
        <w:t xml:space="preserve"> during their commute </w:t>
      </w:r>
      <w:r w:rsidRPr="00935A5F">
        <w:rPr>
          <w:rFonts w:ascii="Times New Roman" w:eastAsia="Times New Roman" w:hAnsi="Times New Roman" w:cs="Times New Roman"/>
          <w:noProof/>
          <w:color w:val="333333"/>
          <w:sz w:val="24"/>
          <w:szCs w:val="24"/>
        </w:rPr>
        <w:t>. There also vehicles that contribute to greenhouse effect by emitting</w:t>
      </w:r>
      <w:r w:rsidR="00CA3D08" w:rsidRPr="00935A5F">
        <w:rPr>
          <w:rFonts w:ascii="Times New Roman" w:eastAsia="Times New Roman" w:hAnsi="Times New Roman" w:cs="Times New Roman"/>
          <w:noProof/>
          <w:color w:val="333333"/>
          <w:sz w:val="24"/>
          <w:szCs w:val="24"/>
        </w:rPr>
        <w:t xml:space="preserve"> the substances that negatively</w:t>
      </w:r>
      <w:r w:rsidR="00B831DF">
        <w:rPr>
          <w:rFonts w:ascii="Times New Roman" w:eastAsia="Times New Roman" w:hAnsi="Times New Roman" w:cs="Times New Roman"/>
          <w:noProof/>
          <w:color w:val="333333"/>
          <w:sz w:val="24"/>
          <w:szCs w:val="24"/>
        </w:rPr>
        <w:t xml:space="preserve"> contribute</w:t>
      </w:r>
      <w:r w:rsidRPr="00935A5F">
        <w:rPr>
          <w:rFonts w:ascii="Times New Roman" w:eastAsia="Times New Roman" w:hAnsi="Times New Roman" w:cs="Times New Roman"/>
          <w:noProof/>
          <w:color w:val="333333"/>
          <w:sz w:val="24"/>
          <w:szCs w:val="24"/>
        </w:rPr>
        <w:t xml:space="preserve"> to global warming. The new department seeks to </w:t>
      </w:r>
      <w:r w:rsidR="00B831DF">
        <w:rPr>
          <w:rFonts w:ascii="Times New Roman" w:eastAsia="Times New Roman" w:hAnsi="Times New Roman" w:cs="Times New Roman"/>
          <w:noProof/>
          <w:color w:val="333333"/>
          <w:sz w:val="24"/>
          <w:szCs w:val="24"/>
        </w:rPr>
        <w:t xml:space="preserve">contiune to </w:t>
      </w:r>
      <w:r w:rsidRPr="00935A5F">
        <w:rPr>
          <w:rFonts w:ascii="Times New Roman" w:eastAsia="Times New Roman" w:hAnsi="Times New Roman" w:cs="Times New Roman"/>
          <w:noProof/>
          <w:color w:val="333333"/>
          <w:sz w:val="24"/>
          <w:szCs w:val="24"/>
        </w:rPr>
        <w:t>address this problem collect</w:t>
      </w:r>
      <w:r w:rsidR="00CA3D08" w:rsidRPr="00935A5F">
        <w:rPr>
          <w:rFonts w:ascii="Times New Roman" w:eastAsia="Times New Roman" w:hAnsi="Times New Roman" w:cs="Times New Roman"/>
          <w:noProof/>
          <w:color w:val="333333"/>
          <w:sz w:val="24"/>
          <w:szCs w:val="24"/>
        </w:rPr>
        <w:t xml:space="preserve">ively with other problems like </w:t>
      </w:r>
      <w:r w:rsidRPr="00935A5F">
        <w:rPr>
          <w:rFonts w:ascii="Times New Roman" w:eastAsia="Times New Roman" w:hAnsi="Times New Roman" w:cs="Times New Roman"/>
          <w:noProof/>
          <w:color w:val="333333"/>
          <w:sz w:val="24"/>
          <w:szCs w:val="24"/>
        </w:rPr>
        <w:t>congestion and reduction of accidents. This is by introduc</w:t>
      </w:r>
      <w:r w:rsidR="00B831DF">
        <w:rPr>
          <w:rFonts w:ascii="Times New Roman" w:eastAsia="Times New Roman" w:hAnsi="Times New Roman" w:cs="Times New Roman"/>
          <w:noProof/>
          <w:color w:val="333333"/>
          <w:sz w:val="24"/>
          <w:szCs w:val="24"/>
        </w:rPr>
        <w:t xml:space="preserve">ing vehicles which use </w:t>
      </w:r>
      <w:r w:rsidRPr="00935A5F">
        <w:rPr>
          <w:rFonts w:ascii="Times New Roman" w:eastAsia="Times New Roman" w:hAnsi="Times New Roman" w:cs="Times New Roman"/>
          <w:noProof/>
          <w:color w:val="333333"/>
          <w:sz w:val="24"/>
          <w:szCs w:val="24"/>
        </w:rPr>
        <w:t xml:space="preserve"> so</w:t>
      </w:r>
      <w:r w:rsidR="00B831DF">
        <w:rPr>
          <w:rFonts w:ascii="Times New Roman" w:eastAsia="Times New Roman" w:hAnsi="Times New Roman" w:cs="Times New Roman"/>
          <w:noProof/>
          <w:color w:val="333333"/>
          <w:sz w:val="24"/>
          <w:szCs w:val="24"/>
        </w:rPr>
        <w:t>lar energy,</w:t>
      </w:r>
      <w:r w:rsidR="00CA3D08" w:rsidRPr="00935A5F">
        <w:rPr>
          <w:rFonts w:ascii="Times New Roman" w:eastAsia="Times New Roman" w:hAnsi="Times New Roman" w:cs="Times New Roman"/>
          <w:noProof/>
          <w:color w:val="333333"/>
          <w:sz w:val="24"/>
          <w:szCs w:val="24"/>
        </w:rPr>
        <w:t xml:space="preserve"> </w:t>
      </w:r>
      <w:r w:rsidR="00CA3D08" w:rsidRPr="00935A5F">
        <w:rPr>
          <w:rFonts w:ascii="Times New Roman" w:eastAsia="Times New Roman" w:hAnsi="Times New Roman" w:cs="Times New Roman"/>
          <w:noProof/>
          <w:color w:val="333333"/>
          <w:sz w:val="24"/>
          <w:szCs w:val="24"/>
        </w:rPr>
        <w:lastRenderedPageBreak/>
        <w:t>electricity</w:t>
      </w:r>
      <w:r w:rsidR="00B831DF">
        <w:rPr>
          <w:rFonts w:ascii="Times New Roman" w:eastAsia="Times New Roman" w:hAnsi="Times New Roman" w:cs="Times New Roman"/>
          <w:noProof/>
          <w:color w:val="333333"/>
          <w:sz w:val="24"/>
          <w:szCs w:val="24"/>
        </w:rPr>
        <w:t xml:space="preserve">, and state of the art technology. Along with installing inteligent technology </w:t>
      </w:r>
      <w:r w:rsidRPr="00935A5F">
        <w:rPr>
          <w:rFonts w:ascii="Times New Roman" w:eastAsia="Times New Roman" w:hAnsi="Times New Roman" w:cs="Times New Roman"/>
          <w:noProof/>
          <w:color w:val="333333"/>
          <w:sz w:val="24"/>
          <w:szCs w:val="24"/>
        </w:rPr>
        <w:t>within the vehicles, such the the vehicle communicates with other vehicles and smart high ways.</w:t>
      </w:r>
    </w:p>
    <w:p w:rsidR="00A41B1A" w:rsidRPr="00935A5F" w:rsidRDefault="00A41B1A" w:rsidP="004A1261">
      <w:pPr>
        <w:shd w:val="clear" w:color="auto" w:fill="FFFFFF"/>
        <w:spacing w:after="0" w:line="480" w:lineRule="auto"/>
        <w:ind w:firstLine="720"/>
        <w:jc w:val="both"/>
        <w:rPr>
          <w:rFonts w:ascii="Times New Roman" w:eastAsia="Times New Roman" w:hAnsi="Times New Roman" w:cs="Times New Roman"/>
          <w:color w:val="333333"/>
          <w:sz w:val="24"/>
          <w:szCs w:val="24"/>
        </w:rPr>
      </w:pPr>
      <w:r w:rsidRPr="00935A5F">
        <w:rPr>
          <w:rFonts w:ascii="Times New Roman" w:eastAsia="Times New Roman" w:hAnsi="Times New Roman" w:cs="Times New Roman"/>
          <w:color w:val="333333"/>
          <w:sz w:val="24"/>
          <w:szCs w:val="24"/>
        </w:rPr>
        <w:t>Firstly</w:t>
      </w:r>
      <w:r w:rsidR="00CA3D08" w:rsidRPr="00935A5F">
        <w:rPr>
          <w:rFonts w:ascii="Times New Roman" w:eastAsia="Times New Roman" w:hAnsi="Times New Roman" w:cs="Times New Roman"/>
          <w:color w:val="333333"/>
          <w:sz w:val="24"/>
          <w:szCs w:val="24"/>
        </w:rPr>
        <w:t>,</w:t>
      </w:r>
      <w:r w:rsidRPr="00935A5F">
        <w:rPr>
          <w:rFonts w:ascii="Times New Roman" w:eastAsia="Times New Roman" w:hAnsi="Times New Roman" w:cs="Times New Roman"/>
          <w:color w:val="333333"/>
          <w:sz w:val="24"/>
          <w:szCs w:val="24"/>
        </w:rPr>
        <w:t xml:space="preserve"> the department would like to implement the development of vehicles that are solar enabled. </w:t>
      </w:r>
      <w:r w:rsidR="0046322B" w:rsidRPr="00935A5F">
        <w:rPr>
          <w:rFonts w:ascii="Times New Roman" w:eastAsia="Times New Roman" w:hAnsi="Times New Roman" w:cs="Times New Roman"/>
          <w:color w:val="333333"/>
          <w:sz w:val="24"/>
          <w:szCs w:val="24"/>
        </w:rPr>
        <w:t>There are important facts about solar panels fitted on a car; about nine solar panels can provide enough</w:t>
      </w:r>
      <w:r w:rsidR="00D85B5F">
        <w:rPr>
          <w:rFonts w:ascii="Times New Roman" w:eastAsia="Times New Roman" w:hAnsi="Times New Roman" w:cs="Times New Roman"/>
          <w:color w:val="333333"/>
          <w:sz w:val="24"/>
          <w:szCs w:val="24"/>
        </w:rPr>
        <w:t xml:space="preserve"> electricity that can power 12,</w:t>
      </w:r>
      <w:r w:rsidR="0046322B" w:rsidRPr="00935A5F">
        <w:rPr>
          <w:rFonts w:ascii="Times New Roman" w:eastAsia="Times New Roman" w:hAnsi="Times New Roman" w:cs="Times New Roman"/>
          <w:color w:val="333333"/>
          <w:sz w:val="24"/>
          <w:szCs w:val="24"/>
        </w:rPr>
        <w:t>000 mil</w:t>
      </w:r>
      <w:r w:rsidR="00CA3D08" w:rsidRPr="00935A5F">
        <w:rPr>
          <w:rFonts w:ascii="Times New Roman" w:eastAsia="Times New Roman" w:hAnsi="Times New Roman" w:cs="Times New Roman"/>
          <w:color w:val="333333"/>
          <w:sz w:val="24"/>
          <w:szCs w:val="24"/>
        </w:rPr>
        <w:t xml:space="preserve">es of driving annually. Solar </w:t>
      </w:r>
      <w:r w:rsidR="0046322B" w:rsidRPr="00935A5F">
        <w:rPr>
          <w:rFonts w:ascii="Times New Roman" w:eastAsia="Times New Roman" w:hAnsi="Times New Roman" w:cs="Times New Roman"/>
          <w:color w:val="333333"/>
          <w:sz w:val="24"/>
          <w:szCs w:val="24"/>
        </w:rPr>
        <w:t>based car</w:t>
      </w:r>
      <w:r w:rsidR="00CA3D08" w:rsidRPr="00935A5F">
        <w:rPr>
          <w:rFonts w:ascii="Times New Roman" w:eastAsia="Times New Roman" w:hAnsi="Times New Roman" w:cs="Times New Roman"/>
          <w:color w:val="333333"/>
          <w:sz w:val="24"/>
          <w:szCs w:val="24"/>
        </w:rPr>
        <w:t>s that</w:t>
      </w:r>
      <w:r w:rsidR="0046322B" w:rsidRPr="00935A5F">
        <w:rPr>
          <w:rFonts w:ascii="Times New Roman" w:eastAsia="Times New Roman" w:hAnsi="Times New Roman" w:cs="Times New Roman"/>
          <w:color w:val="333333"/>
          <w:sz w:val="24"/>
          <w:szCs w:val="24"/>
        </w:rPr>
        <w:t xml:space="preserve"> are</w:t>
      </w:r>
      <w:r w:rsidR="00CA3D08" w:rsidRPr="00935A5F">
        <w:rPr>
          <w:rFonts w:ascii="Times New Roman" w:eastAsia="Times New Roman" w:hAnsi="Times New Roman" w:cs="Times New Roman"/>
          <w:color w:val="333333"/>
          <w:sz w:val="24"/>
          <w:szCs w:val="24"/>
        </w:rPr>
        <w:t xml:space="preserve"> independent of gasoline don’t produce pollution in </w:t>
      </w:r>
      <w:r w:rsidR="0046322B" w:rsidRPr="00935A5F">
        <w:rPr>
          <w:rFonts w:ascii="Times New Roman" w:eastAsia="Times New Roman" w:hAnsi="Times New Roman" w:cs="Times New Roman"/>
          <w:color w:val="333333"/>
          <w:sz w:val="24"/>
          <w:szCs w:val="24"/>
        </w:rPr>
        <w:t>the environme</w:t>
      </w:r>
      <w:r w:rsidR="004223C1" w:rsidRPr="00935A5F">
        <w:rPr>
          <w:rFonts w:ascii="Times New Roman" w:eastAsia="Times New Roman" w:hAnsi="Times New Roman" w:cs="Times New Roman"/>
          <w:color w:val="333333"/>
          <w:sz w:val="24"/>
          <w:szCs w:val="24"/>
        </w:rPr>
        <w:t xml:space="preserve">nt unlike the traditional cars (Rinkesh, 2015). </w:t>
      </w:r>
      <w:r w:rsidR="00D85B5F">
        <w:rPr>
          <w:rFonts w:ascii="Times New Roman" w:eastAsia="Times New Roman" w:hAnsi="Times New Roman" w:cs="Times New Roman"/>
          <w:color w:val="333333"/>
          <w:sz w:val="24"/>
          <w:szCs w:val="24"/>
        </w:rPr>
        <w:t>Having already an all-electric car</w:t>
      </w:r>
      <w:r w:rsidR="00B166CE">
        <w:rPr>
          <w:rFonts w:ascii="Times New Roman" w:eastAsia="Times New Roman" w:hAnsi="Times New Roman" w:cs="Times New Roman"/>
          <w:color w:val="333333"/>
          <w:sz w:val="24"/>
          <w:szCs w:val="24"/>
        </w:rPr>
        <w:t xml:space="preserve"> line up we have produced a</w:t>
      </w:r>
      <w:r w:rsidR="0046322B" w:rsidRPr="00935A5F">
        <w:rPr>
          <w:rFonts w:ascii="Times New Roman" w:eastAsia="Times New Roman" w:hAnsi="Times New Roman" w:cs="Times New Roman"/>
          <w:color w:val="333333"/>
          <w:sz w:val="24"/>
          <w:szCs w:val="24"/>
        </w:rPr>
        <w:t xml:space="preserve"> </w:t>
      </w:r>
      <w:r w:rsidR="00CA3D08" w:rsidRPr="00935A5F">
        <w:rPr>
          <w:rFonts w:ascii="Times New Roman" w:eastAsia="Times New Roman" w:hAnsi="Times New Roman" w:cs="Times New Roman"/>
          <w:color w:val="333333"/>
          <w:sz w:val="24"/>
          <w:szCs w:val="24"/>
        </w:rPr>
        <w:t xml:space="preserve">noiseless </w:t>
      </w:r>
      <w:r w:rsidR="00B166CE">
        <w:rPr>
          <w:rFonts w:ascii="Times New Roman" w:eastAsia="Times New Roman" w:hAnsi="Times New Roman" w:cs="Times New Roman"/>
          <w:color w:val="333333"/>
          <w:sz w:val="24"/>
          <w:szCs w:val="24"/>
        </w:rPr>
        <w:t xml:space="preserve">vehicle </w:t>
      </w:r>
      <w:r w:rsidR="00CA3D08" w:rsidRPr="00935A5F">
        <w:rPr>
          <w:rFonts w:ascii="Times New Roman" w:eastAsia="Times New Roman" w:hAnsi="Times New Roman" w:cs="Times New Roman"/>
          <w:color w:val="333333"/>
          <w:sz w:val="24"/>
          <w:szCs w:val="24"/>
        </w:rPr>
        <w:t>hence they help in the reduction of</w:t>
      </w:r>
      <w:r w:rsidR="0046322B" w:rsidRPr="00935A5F">
        <w:rPr>
          <w:rFonts w:ascii="Times New Roman" w:eastAsia="Times New Roman" w:hAnsi="Times New Roman" w:cs="Times New Roman"/>
          <w:color w:val="333333"/>
          <w:sz w:val="24"/>
          <w:szCs w:val="24"/>
        </w:rPr>
        <w:t xml:space="preserve"> noise pollution. So</w:t>
      </w:r>
      <w:r w:rsidR="00CA3D08" w:rsidRPr="00935A5F">
        <w:rPr>
          <w:rFonts w:ascii="Times New Roman" w:eastAsia="Times New Roman" w:hAnsi="Times New Roman" w:cs="Times New Roman"/>
          <w:color w:val="333333"/>
          <w:sz w:val="24"/>
          <w:szCs w:val="24"/>
        </w:rPr>
        <w:t xml:space="preserve">lar </w:t>
      </w:r>
      <w:r w:rsidR="004A1261">
        <w:rPr>
          <w:rFonts w:ascii="Times New Roman" w:eastAsia="Times New Roman" w:hAnsi="Times New Roman" w:cs="Times New Roman"/>
          <w:color w:val="333333"/>
          <w:sz w:val="24"/>
          <w:szCs w:val="24"/>
        </w:rPr>
        <w:t xml:space="preserve">rechargeable </w:t>
      </w:r>
      <w:r w:rsidR="00CA3D08" w:rsidRPr="00935A5F">
        <w:rPr>
          <w:rFonts w:ascii="Times New Roman" w:eastAsia="Times New Roman" w:hAnsi="Times New Roman" w:cs="Times New Roman"/>
          <w:color w:val="333333"/>
          <w:sz w:val="24"/>
          <w:szCs w:val="24"/>
        </w:rPr>
        <w:t>cars</w:t>
      </w:r>
      <w:r w:rsidR="00B166CE">
        <w:rPr>
          <w:rFonts w:ascii="Times New Roman" w:eastAsia="Times New Roman" w:hAnsi="Times New Roman" w:cs="Times New Roman"/>
          <w:color w:val="333333"/>
          <w:sz w:val="24"/>
          <w:szCs w:val="24"/>
        </w:rPr>
        <w:t xml:space="preserve"> could</w:t>
      </w:r>
      <w:r w:rsidR="00CA3D08" w:rsidRPr="00935A5F">
        <w:rPr>
          <w:rFonts w:ascii="Times New Roman" w:eastAsia="Times New Roman" w:hAnsi="Times New Roman" w:cs="Times New Roman"/>
          <w:color w:val="333333"/>
          <w:sz w:val="24"/>
          <w:szCs w:val="24"/>
        </w:rPr>
        <w:t xml:space="preserve"> have </w:t>
      </w:r>
      <w:r w:rsidR="00B166CE">
        <w:rPr>
          <w:rFonts w:ascii="Times New Roman" w:eastAsia="Times New Roman" w:hAnsi="Times New Roman" w:cs="Times New Roman"/>
          <w:color w:val="333333"/>
          <w:sz w:val="24"/>
          <w:szCs w:val="24"/>
        </w:rPr>
        <w:t xml:space="preserve">a </w:t>
      </w:r>
      <w:r w:rsidR="00CA3D08" w:rsidRPr="00935A5F">
        <w:rPr>
          <w:rFonts w:ascii="Times New Roman" w:eastAsia="Times New Roman" w:hAnsi="Times New Roman" w:cs="Times New Roman"/>
          <w:color w:val="333333"/>
          <w:sz w:val="24"/>
          <w:szCs w:val="24"/>
        </w:rPr>
        <w:t>longer life span since it can live for decades and be</w:t>
      </w:r>
      <w:r w:rsidR="0046322B" w:rsidRPr="00935A5F">
        <w:rPr>
          <w:rFonts w:ascii="Times New Roman" w:eastAsia="Times New Roman" w:hAnsi="Times New Roman" w:cs="Times New Roman"/>
          <w:color w:val="333333"/>
          <w:sz w:val="24"/>
          <w:szCs w:val="24"/>
        </w:rPr>
        <w:t xml:space="preserve"> affordably inexpensive. It requires general cleaning of the solar panels and hence has low ma</w:t>
      </w:r>
      <w:r w:rsidR="004A1261">
        <w:rPr>
          <w:rFonts w:ascii="Times New Roman" w:eastAsia="Times New Roman" w:hAnsi="Times New Roman" w:cs="Times New Roman"/>
          <w:color w:val="333333"/>
          <w:sz w:val="24"/>
          <w:szCs w:val="24"/>
        </w:rPr>
        <w:t xml:space="preserve">intenance cost. </w:t>
      </w:r>
      <w:r w:rsidR="0046322B" w:rsidRPr="00935A5F">
        <w:rPr>
          <w:rFonts w:ascii="Times New Roman" w:eastAsia="Times New Roman" w:hAnsi="Times New Roman" w:cs="Times New Roman"/>
          <w:color w:val="333333"/>
          <w:sz w:val="24"/>
          <w:szCs w:val="24"/>
        </w:rPr>
        <w:t xml:space="preserve">Solar panels are </w:t>
      </w:r>
      <w:r w:rsidR="00CA3D08" w:rsidRPr="00935A5F">
        <w:rPr>
          <w:rFonts w:ascii="Times New Roman" w:eastAsia="Times New Roman" w:hAnsi="Times New Roman" w:cs="Times New Roman"/>
          <w:color w:val="333333"/>
          <w:sz w:val="24"/>
          <w:szCs w:val="24"/>
        </w:rPr>
        <w:t>naturally</w:t>
      </w:r>
      <w:r w:rsidR="0046322B" w:rsidRPr="00935A5F">
        <w:rPr>
          <w:rFonts w:ascii="Times New Roman" w:eastAsia="Times New Roman" w:hAnsi="Times New Roman" w:cs="Times New Roman"/>
          <w:color w:val="333333"/>
          <w:sz w:val="24"/>
          <w:szCs w:val="24"/>
        </w:rPr>
        <w:t xml:space="preserve"> friendly a</w:t>
      </w:r>
      <w:r w:rsidR="00CA3D08" w:rsidRPr="00935A5F">
        <w:rPr>
          <w:rFonts w:ascii="Times New Roman" w:eastAsia="Times New Roman" w:hAnsi="Times New Roman" w:cs="Times New Roman"/>
          <w:color w:val="333333"/>
          <w:sz w:val="24"/>
          <w:szCs w:val="24"/>
        </w:rPr>
        <w:t>nd they</w:t>
      </w:r>
      <w:r w:rsidR="0046322B" w:rsidRPr="00935A5F">
        <w:rPr>
          <w:rFonts w:ascii="Times New Roman" w:eastAsia="Times New Roman" w:hAnsi="Times New Roman" w:cs="Times New Roman"/>
          <w:color w:val="333333"/>
          <w:sz w:val="24"/>
          <w:szCs w:val="24"/>
        </w:rPr>
        <w:t xml:space="preserve"> can be</w:t>
      </w:r>
      <w:r w:rsidR="00CA3D08" w:rsidRPr="00935A5F">
        <w:rPr>
          <w:rFonts w:ascii="Times New Roman" w:eastAsia="Times New Roman" w:hAnsi="Times New Roman" w:cs="Times New Roman"/>
          <w:color w:val="333333"/>
          <w:sz w:val="24"/>
          <w:szCs w:val="24"/>
        </w:rPr>
        <w:t xml:space="preserve"> the source of</w:t>
      </w:r>
      <w:r w:rsidR="0046322B" w:rsidRPr="00935A5F">
        <w:rPr>
          <w:rFonts w:ascii="Times New Roman" w:eastAsia="Times New Roman" w:hAnsi="Times New Roman" w:cs="Times New Roman"/>
          <w:color w:val="333333"/>
          <w:sz w:val="24"/>
          <w:szCs w:val="24"/>
        </w:rPr>
        <w:t xml:space="preserve"> renewable</w:t>
      </w:r>
      <w:r w:rsidR="00CA3D08" w:rsidRPr="00935A5F">
        <w:rPr>
          <w:rFonts w:ascii="Times New Roman" w:eastAsia="Times New Roman" w:hAnsi="Times New Roman" w:cs="Times New Roman"/>
          <w:color w:val="333333"/>
          <w:sz w:val="24"/>
          <w:szCs w:val="24"/>
        </w:rPr>
        <w:t xml:space="preserve"> and </w:t>
      </w:r>
      <w:r w:rsidR="0046322B" w:rsidRPr="00935A5F">
        <w:rPr>
          <w:rFonts w:ascii="Times New Roman" w:eastAsia="Times New Roman" w:hAnsi="Times New Roman" w:cs="Times New Roman"/>
          <w:color w:val="333333"/>
          <w:sz w:val="24"/>
          <w:szCs w:val="24"/>
        </w:rPr>
        <w:t>unending source of energy</w:t>
      </w:r>
      <w:r w:rsidR="004B4FC8" w:rsidRPr="00935A5F">
        <w:rPr>
          <w:rFonts w:ascii="Times New Roman" w:eastAsia="Times New Roman" w:hAnsi="Times New Roman" w:cs="Times New Roman"/>
          <w:color w:val="333333"/>
          <w:sz w:val="24"/>
          <w:szCs w:val="24"/>
        </w:rPr>
        <w:t>.</w:t>
      </w:r>
      <w:r w:rsidR="0046322B" w:rsidRPr="00935A5F">
        <w:rPr>
          <w:rFonts w:ascii="Times New Roman" w:eastAsia="Times New Roman" w:hAnsi="Times New Roman" w:cs="Times New Roman"/>
          <w:color w:val="333333"/>
          <w:sz w:val="24"/>
          <w:szCs w:val="24"/>
        </w:rPr>
        <w:t xml:space="preserve"> The power from the solar panels is derived from the natural sun. In this case the solar energy is converted to electric energy in order for it to </w:t>
      </w:r>
      <w:r w:rsidR="00D85B5F">
        <w:rPr>
          <w:rFonts w:ascii="Times New Roman" w:eastAsia="Times New Roman" w:hAnsi="Times New Roman" w:cs="Times New Roman"/>
          <w:color w:val="333333"/>
          <w:sz w:val="24"/>
          <w:szCs w:val="24"/>
        </w:rPr>
        <w:t>recharge</w:t>
      </w:r>
      <w:r w:rsidR="0046322B" w:rsidRPr="00935A5F">
        <w:rPr>
          <w:rFonts w:ascii="Times New Roman" w:eastAsia="Times New Roman" w:hAnsi="Times New Roman" w:cs="Times New Roman"/>
          <w:color w:val="333333"/>
          <w:sz w:val="24"/>
          <w:szCs w:val="24"/>
        </w:rPr>
        <w:t xml:space="preserve"> the</w:t>
      </w:r>
      <w:r w:rsidR="00D85B5F">
        <w:rPr>
          <w:rFonts w:ascii="Times New Roman" w:eastAsia="Times New Roman" w:hAnsi="Times New Roman" w:cs="Times New Roman"/>
          <w:color w:val="333333"/>
          <w:sz w:val="24"/>
          <w:szCs w:val="24"/>
        </w:rPr>
        <w:t xml:space="preserve"> batteries in the</w:t>
      </w:r>
      <w:r w:rsidR="0046322B" w:rsidRPr="00935A5F">
        <w:rPr>
          <w:rFonts w:ascii="Times New Roman" w:eastAsia="Times New Roman" w:hAnsi="Times New Roman" w:cs="Times New Roman"/>
          <w:color w:val="333333"/>
          <w:sz w:val="24"/>
          <w:szCs w:val="24"/>
        </w:rPr>
        <w:t xml:space="preserve"> car. The solar panel contains photovoltaic cells that help to yield elec</w:t>
      </w:r>
      <w:r w:rsidR="004A1261">
        <w:rPr>
          <w:rFonts w:ascii="Times New Roman" w:eastAsia="Times New Roman" w:hAnsi="Times New Roman" w:cs="Times New Roman"/>
          <w:color w:val="333333"/>
          <w:sz w:val="24"/>
          <w:szCs w:val="24"/>
        </w:rPr>
        <w:t xml:space="preserve">tricity by converting sunlight. This will act as a backup charging system to already amazing Tesla vehicle line up and future vehicles. </w:t>
      </w:r>
    </w:p>
    <w:p w:rsidR="0046322B" w:rsidRPr="00DE723F" w:rsidRDefault="0046322B" w:rsidP="00935A5F">
      <w:pPr>
        <w:pStyle w:val="NormalWeb"/>
        <w:spacing w:after="0" w:afterAutospacing="0" w:line="480" w:lineRule="auto"/>
        <w:ind w:firstLine="720"/>
        <w:jc w:val="both"/>
        <w:rPr>
          <w:color w:val="141414"/>
        </w:rPr>
      </w:pPr>
      <w:r w:rsidRPr="00935A5F">
        <w:rPr>
          <w:color w:val="141414"/>
        </w:rPr>
        <w:t>Solar cars that come solely without any other option h</w:t>
      </w:r>
      <w:r w:rsidR="00CA3D08" w:rsidRPr="00935A5F">
        <w:rPr>
          <w:color w:val="141414"/>
        </w:rPr>
        <w:t>ave disadvantages that will deny them</w:t>
      </w:r>
      <w:r w:rsidR="00224846" w:rsidRPr="00935A5F">
        <w:rPr>
          <w:color w:val="141414"/>
        </w:rPr>
        <w:t xml:space="preserve"> some of the target market. These</w:t>
      </w:r>
      <w:r w:rsidRPr="00935A5F">
        <w:rPr>
          <w:color w:val="141414"/>
        </w:rPr>
        <w:t xml:space="preserve"> factor</w:t>
      </w:r>
      <w:r w:rsidR="00224846" w:rsidRPr="00935A5F">
        <w:rPr>
          <w:color w:val="141414"/>
        </w:rPr>
        <w:t>s</w:t>
      </w:r>
      <w:r w:rsidRPr="00935A5F">
        <w:rPr>
          <w:color w:val="141414"/>
        </w:rPr>
        <w:t xml:space="preserve"> </w:t>
      </w:r>
      <w:r w:rsidR="00224846" w:rsidRPr="00935A5F">
        <w:rPr>
          <w:color w:val="141414"/>
        </w:rPr>
        <w:t>include the</w:t>
      </w:r>
      <w:r w:rsidRPr="00935A5F">
        <w:rPr>
          <w:color w:val="141414"/>
        </w:rPr>
        <w:t xml:space="preserve"> fact that solar car</w:t>
      </w:r>
      <w:r w:rsidR="00CA3D08" w:rsidRPr="00935A5F">
        <w:rPr>
          <w:color w:val="141414"/>
        </w:rPr>
        <w:t>s</w:t>
      </w:r>
      <w:r w:rsidRPr="00935A5F">
        <w:rPr>
          <w:color w:val="141414"/>
        </w:rPr>
        <w:t xml:space="preserve"> have lower sp</w:t>
      </w:r>
      <w:r w:rsidR="00CA3D08" w:rsidRPr="00935A5F">
        <w:rPr>
          <w:color w:val="141414"/>
        </w:rPr>
        <w:t>eed as compared to regular cars and also</w:t>
      </w:r>
      <w:r w:rsidRPr="00935A5F">
        <w:rPr>
          <w:color w:val="141414"/>
        </w:rPr>
        <w:t xml:space="preserve"> in instances of lack of sunlight</w:t>
      </w:r>
      <w:r w:rsidR="00CA3D08" w:rsidRPr="00935A5F">
        <w:rPr>
          <w:color w:val="141414"/>
        </w:rPr>
        <w:t xml:space="preserve"> they will lack have power. The fact</w:t>
      </w:r>
      <w:r w:rsidRPr="00935A5F">
        <w:rPr>
          <w:color w:val="141414"/>
        </w:rPr>
        <w:t xml:space="preserve"> that the solar cars r</w:t>
      </w:r>
      <w:r w:rsidR="00224846" w:rsidRPr="00935A5F">
        <w:rPr>
          <w:color w:val="141414"/>
        </w:rPr>
        <w:t xml:space="preserve">ely on sunlight is the key reason </w:t>
      </w:r>
      <w:r w:rsidRPr="00935A5F">
        <w:rPr>
          <w:color w:val="141414"/>
        </w:rPr>
        <w:t>why many people do not rely on solar cars.</w:t>
      </w:r>
      <w:r w:rsidR="00224846" w:rsidRPr="00935A5F">
        <w:rPr>
          <w:color w:val="141414"/>
        </w:rPr>
        <w:t xml:space="preserve"> Primarily, t</w:t>
      </w:r>
      <w:r w:rsidRPr="00935A5F">
        <w:rPr>
          <w:color w:val="141414"/>
        </w:rPr>
        <w:t>his leads</w:t>
      </w:r>
      <w:r w:rsidR="00224846" w:rsidRPr="00935A5F">
        <w:rPr>
          <w:color w:val="141414"/>
        </w:rPr>
        <w:t xml:space="preserve"> us to the need for an option when it comes to</w:t>
      </w:r>
      <w:r w:rsidRPr="00935A5F">
        <w:rPr>
          <w:color w:val="141414"/>
        </w:rPr>
        <w:t xml:space="preserve"> this case</w:t>
      </w:r>
      <w:r w:rsidR="00224846" w:rsidRPr="00935A5F">
        <w:rPr>
          <w:color w:val="141414"/>
        </w:rPr>
        <w:t xml:space="preserve"> of</w:t>
      </w:r>
      <w:r w:rsidRPr="00935A5F">
        <w:rPr>
          <w:color w:val="141414"/>
        </w:rPr>
        <w:t xml:space="preserve"> the cars that have installation of solar panels.</w:t>
      </w:r>
      <w:r w:rsidRPr="00935A5F">
        <w:t xml:space="preserve"> </w:t>
      </w:r>
      <w:r w:rsidR="00CE3068">
        <w:t>Equipping</w:t>
      </w:r>
      <w:r w:rsidR="00B166CE">
        <w:t xml:space="preserve"> our Tesla </w:t>
      </w:r>
      <w:r w:rsidR="00B166CE" w:rsidRPr="00CE3068">
        <w:t xml:space="preserve">vehicles with solar panels </w:t>
      </w:r>
      <w:r w:rsidRPr="00CE3068">
        <w:t xml:space="preserve">will solve </w:t>
      </w:r>
      <w:r w:rsidR="00224846" w:rsidRPr="00CE3068">
        <w:t xml:space="preserve">the problem of unreliability in </w:t>
      </w:r>
      <w:r w:rsidRPr="00CE3068">
        <w:t>solar panels.</w:t>
      </w:r>
      <w:r w:rsidRPr="00935A5F">
        <w:t xml:space="preserve"> </w:t>
      </w:r>
      <w:r w:rsidR="004A1261">
        <w:rPr>
          <w:color w:val="141414"/>
        </w:rPr>
        <w:t xml:space="preserve">Electrical </w:t>
      </w:r>
      <w:r w:rsidRPr="00935A5F">
        <w:rPr>
          <w:color w:val="141414"/>
        </w:rPr>
        <w:t>vehicles are environmentally friendly</w:t>
      </w:r>
      <w:r w:rsidR="00224846" w:rsidRPr="00935A5F">
        <w:rPr>
          <w:color w:val="141414"/>
        </w:rPr>
        <w:t xml:space="preserve"> since they</w:t>
      </w:r>
      <w:r w:rsidR="004A1261">
        <w:rPr>
          <w:color w:val="141414"/>
        </w:rPr>
        <w:t xml:space="preserve"> have </w:t>
      </w:r>
      <w:r w:rsidRPr="00935A5F">
        <w:rPr>
          <w:color w:val="141414"/>
        </w:rPr>
        <w:t>electric motor</w:t>
      </w:r>
      <w:r w:rsidR="004A1261">
        <w:rPr>
          <w:color w:val="141414"/>
        </w:rPr>
        <w:t>s</w:t>
      </w:r>
      <w:r w:rsidRPr="00935A5F">
        <w:rPr>
          <w:color w:val="141414"/>
        </w:rPr>
        <w:t xml:space="preserve"> </w:t>
      </w:r>
      <w:r w:rsidRPr="00DE723F">
        <w:rPr>
          <w:color w:val="141414"/>
        </w:rPr>
        <w:t xml:space="preserve">that </w:t>
      </w:r>
      <w:r w:rsidR="004A1261" w:rsidRPr="00DE723F">
        <w:rPr>
          <w:color w:val="141414"/>
        </w:rPr>
        <w:t xml:space="preserve">requires no </w:t>
      </w:r>
      <w:r w:rsidRPr="00DE723F">
        <w:rPr>
          <w:color w:val="141414"/>
        </w:rPr>
        <w:t xml:space="preserve">fuel consumption and safeguards energy usage. </w:t>
      </w:r>
      <w:r w:rsidR="00B1027C" w:rsidRPr="00DE723F">
        <w:t xml:space="preserve">All electric </w:t>
      </w:r>
      <w:r w:rsidR="00B1027C" w:rsidRPr="00DE723F">
        <w:lastRenderedPageBreak/>
        <w:t xml:space="preserve">cars have no </w:t>
      </w:r>
      <w:r w:rsidRPr="00DE723F">
        <w:t xml:space="preserve">reliant </w:t>
      </w:r>
      <w:r w:rsidRPr="00DE723F">
        <w:rPr>
          <w:color w:val="141414"/>
        </w:rPr>
        <w:t>on fossil fuel</w:t>
      </w:r>
      <w:r w:rsidR="00B166CE" w:rsidRPr="00DE723F">
        <w:rPr>
          <w:color w:val="141414"/>
        </w:rPr>
        <w:t xml:space="preserve"> hence</w:t>
      </w:r>
      <w:r w:rsidRPr="00DE723F">
        <w:rPr>
          <w:color w:val="141414"/>
        </w:rPr>
        <w:t xml:space="preserve"> are cleaner at the same time the vehicles enjoys much incentives from the </w:t>
      </w:r>
      <w:r w:rsidR="004223C1" w:rsidRPr="00DE723F">
        <w:rPr>
          <w:color w:val="141414"/>
        </w:rPr>
        <w:t>government (Future, 2015)</w:t>
      </w:r>
      <w:r w:rsidRPr="00DE723F">
        <w:rPr>
          <w:color w:val="141414"/>
        </w:rPr>
        <w:t xml:space="preserve">. </w:t>
      </w:r>
      <w:r w:rsidR="00B166CE" w:rsidRPr="00DE723F">
        <w:rPr>
          <w:color w:val="141414"/>
        </w:rPr>
        <w:t>The Tesla</w:t>
      </w:r>
      <w:r w:rsidRPr="00DE723F">
        <w:rPr>
          <w:color w:val="141414"/>
        </w:rPr>
        <w:t xml:space="preserve"> vehicles have</w:t>
      </w:r>
      <w:r w:rsidR="00B166CE" w:rsidRPr="00DE723F">
        <w:rPr>
          <w:color w:val="141414"/>
        </w:rPr>
        <w:t xml:space="preserve"> high resale value due to more </w:t>
      </w:r>
      <w:r w:rsidRPr="00DE723F">
        <w:rPr>
          <w:color w:val="141414"/>
        </w:rPr>
        <w:t>customers preferring to use the electric option du</w:t>
      </w:r>
      <w:r w:rsidR="004223C1" w:rsidRPr="00DE723F">
        <w:rPr>
          <w:color w:val="141414"/>
        </w:rPr>
        <w:t>e to the rise of gasoline prices</w:t>
      </w:r>
      <w:r w:rsidR="00B166CE" w:rsidRPr="00DE723F">
        <w:rPr>
          <w:color w:val="141414"/>
        </w:rPr>
        <w:t xml:space="preserve"> and the desire to go green</w:t>
      </w:r>
      <w:r w:rsidR="004223C1" w:rsidRPr="00DE723F">
        <w:rPr>
          <w:color w:val="141414"/>
        </w:rPr>
        <w:t>.</w:t>
      </w:r>
    </w:p>
    <w:p w:rsidR="00A41B1A" w:rsidRPr="00935A5F" w:rsidRDefault="001F7D0D" w:rsidP="005A5AFD">
      <w:pPr>
        <w:pStyle w:val="NormalWeb"/>
        <w:spacing w:after="0" w:afterAutospacing="0" w:line="480" w:lineRule="auto"/>
        <w:ind w:firstLine="720"/>
        <w:jc w:val="both"/>
        <w:rPr>
          <w:color w:val="141414"/>
        </w:rPr>
      </w:pPr>
      <w:r w:rsidRPr="00DE723F">
        <w:rPr>
          <w:color w:val="141414"/>
        </w:rPr>
        <w:t>Secondly, t</w:t>
      </w:r>
      <w:r w:rsidR="00A41B1A" w:rsidRPr="00DE723F">
        <w:rPr>
          <w:color w:val="141414"/>
        </w:rPr>
        <w:t>his being an era where there is need for vehicles that have been install</w:t>
      </w:r>
      <w:r w:rsidR="00B1027C" w:rsidRPr="00DE723F">
        <w:rPr>
          <w:color w:val="141414"/>
        </w:rPr>
        <w:t>ed with intelligent technology</w:t>
      </w:r>
      <w:r w:rsidR="00A41B1A" w:rsidRPr="00DE723F">
        <w:rPr>
          <w:color w:val="141414"/>
        </w:rPr>
        <w:t xml:space="preserve"> interconnected electronically and are fueled by variety of sources. B</w:t>
      </w:r>
      <w:r w:rsidR="00CE3068" w:rsidRPr="00DE723F">
        <w:rPr>
          <w:color w:val="141414"/>
        </w:rPr>
        <w:t>reakthrough battery technology</w:t>
      </w:r>
      <w:r w:rsidR="00A41B1A" w:rsidRPr="00DE723F">
        <w:rPr>
          <w:color w:val="141414"/>
        </w:rPr>
        <w:t xml:space="preserve"> help </w:t>
      </w:r>
      <w:r w:rsidR="00324E63" w:rsidRPr="00DE723F">
        <w:rPr>
          <w:color w:val="141414"/>
        </w:rPr>
        <w:t xml:space="preserve">people </w:t>
      </w:r>
      <w:r w:rsidR="00A41B1A" w:rsidRPr="00DE723F">
        <w:rPr>
          <w:color w:val="141414"/>
        </w:rPr>
        <w:t xml:space="preserve">to </w:t>
      </w:r>
      <w:r w:rsidR="00A41B1A" w:rsidRPr="00DE723F">
        <w:rPr>
          <w:noProof/>
          <w:color w:val="141414"/>
        </w:rPr>
        <w:t>realize</w:t>
      </w:r>
      <w:r w:rsidR="00A41B1A" w:rsidRPr="00DE723F">
        <w:rPr>
          <w:color w:val="141414"/>
        </w:rPr>
        <w:t xml:space="preserve"> this electrification of the vehicle.</w:t>
      </w:r>
      <w:r w:rsidR="00224846" w:rsidRPr="00DE723F">
        <w:rPr>
          <w:color w:val="141414"/>
        </w:rPr>
        <w:t xml:space="preserve"> </w:t>
      </w:r>
      <w:r w:rsidR="00A41B1A" w:rsidRPr="00DE723F">
        <w:rPr>
          <w:color w:val="141414"/>
        </w:rPr>
        <w:t xml:space="preserve">Advanced vehicle safety can be enhanced through electrification. This is done by integrating cameras, sophisticated sensors and radars, intelligent technologies can be implemented through electrification for instance crash </w:t>
      </w:r>
      <w:r w:rsidR="00A41B1A" w:rsidRPr="00DE723F">
        <w:rPr>
          <w:noProof/>
          <w:color w:val="141414"/>
        </w:rPr>
        <w:t>eminent</w:t>
      </w:r>
      <w:r w:rsidR="00A41B1A" w:rsidRPr="00DE723F">
        <w:rPr>
          <w:color w:val="141414"/>
        </w:rPr>
        <w:t xml:space="preserve"> braking, systems that warn against collision, the vehicle fitted with the ability to detect blind spots and issue alerts and also adaptive cruise control.</w:t>
      </w:r>
      <w:r w:rsidR="00324E63" w:rsidRPr="00935A5F">
        <w:rPr>
          <w:color w:val="141414"/>
        </w:rPr>
        <w:t xml:space="preserve"> </w:t>
      </w:r>
      <w:r w:rsidR="00A41B1A" w:rsidRPr="00935A5F">
        <w:rPr>
          <w:color w:val="141414"/>
        </w:rPr>
        <w:t xml:space="preserve">Connectivity among cars is very important and it is one of the most thrilling trends in the vehicle industry. By the use of 4G wireless </w:t>
      </w:r>
      <w:r w:rsidR="00A41B1A" w:rsidRPr="00935A5F">
        <w:rPr>
          <w:noProof/>
          <w:color w:val="141414"/>
        </w:rPr>
        <w:t>connectivity</w:t>
      </w:r>
      <w:r w:rsidR="00CE3068">
        <w:rPr>
          <w:color w:val="141414"/>
        </w:rPr>
        <w:t xml:space="preserve"> Tesla</w:t>
      </w:r>
      <w:r w:rsidR="00A41B1A" w:rsidRPr="00935A5F">
        <w:rPr>
          <w:color w:val="141414"/>
        </w:rPr>
        <w:t xml:space="preserve"> cars can be enhanced to act l</w:t>
      </w:r>
      <w:r w:rsidR="00CE3068">
        <w:rPr>
          <w:color w:val="141414"/>
        </w:rPr>
        <w:t xml:space="preserve">ike Wi-Fi hotspot whereby several cars </w:t>
      </w:r>
      <w:r w:rsidR="00A41B1A" w:rsidRPr="00935A5F">
        <w:rPr>
          <w:color w:val="141414"/>
        </w:rPr>
        <w:t xml:space="preserve">can be connected at a time. Connectivity will enable </w:t>
      </w:r>
      <w:r w:rsidR="00324E63" w:rsidRPr="00935A5F">
        <w:rPr>
          <w:color w:val="141414"/>
        </w:rPr>
        <w:t xml:space="preserve">the </w:t>
      </w:r>
      <w:r w:rsidR="00A41B1A" w:rsidRPr="00935A5F">
        <w:rPr>
          <w:color w:val="141414"/>
        </w:rPr>
        <w:t>vehicle to vehicle</w:t>
      </w:r>
      <w:r w:rsidR="00CE3068">
        <w:rPr>
          <w:color w:val="141414"/>
        </w:rPr>
        <w:t>-to-vehicle</w:t>
      </w:r>
      <w:r w:rsidR="00A41B1A" w:rsidRPr="00935A5F">
        <w:rPr>
          <w:color w:val="141414"/>
        </w:rPr>
        <w:t xml:space="preserve"> communication; the vehicles will communicate together sharing information on the weather changes, road conditions, traffic and direction of travel. This is through a Wi-Fi band that is dependable. If a car stops suddenly or is avoiding collision with another vehicle it will alert the other </w:t>
      </w:r>
      <w:r w:rsidR="005A5AFD">
        <w:rPr>
          <w:color w:val="141414"/>
        </w:rPr>
        <w:t>vehicles instantly. The vehicle-to-</w:t>
      </w:r>
      <w:r w:rsidR="00A41B1A" w:rsidRPr="00935A5F">
        <w:rPr>
          <w:color w:val="141414"/>
        </w:rPr>
        <w:t>vehicle connec</w:t>
      </w:r>
      <w:r w:rsidR="005A5AFD">
        <w:rPr>
          <w:color w:val="141414"/>
        </w:rPr>
        <w:t xml:space="preserve">tion will link vehicles allowing your car to </w:t>
      </w:r>
      <w:r w:rsidR="00A41B1A" w:rsidRPr="00935A5F">
        <w:rPr>
          <w:color w:val="141414"/>
        </w:rPr>
        <w:t>detect other vehicles behind</w:t>
      </w:r>
      <w:r w:rsidR="005A5AFD">
        <w:rPr>
          <w:color w:val="141414"/>
        </w:rPr>
        <w:t xml:space="preserve"> barriers, over hills, and around </w:t>
      </w:r>
      <w:r w:rsidR="00A41B1A" w:rsidRPr="00935A5F">
        <w:rPr>
          <w:color w:val="141414"/>
        </w:rPr>
        <w:t>corner</w:t>
      </w:r>
      <w:r w:rsidR="005A5AFD">
        <w:rPr>
          <w:color w:val="141414"/>
        </w:rPr>
        <w:t>s</w:t>
      </w:r>
      <w:r w:rsidR="00A41B1A" w:rsidRPr="00935A5F">
        <w:rPr>
          <w:color w:val="141414"/>
        </w:rPr>
        <w:t xml:space="preserve"> from which the d</w:t>
      </w:r>
      <w:r w:rsidR="005A5AFD">
        <w:rPr>
          <w:color w:val="141414"/>
        </w:rPr>
        <w:t>river’s vision is blocked</w:t>
      </w:r>
      <w:r w:rsidR="004223C1" w:rsidRPr="00935A5F">
        <w:rPr>
          <w:color w:val="141414"/>
        </w:rPr>
        <w:t xml:space="preserve"> (Barra, 2016)</w:t>
      </w:r>
      <w:r w:rsidR="00A41B1A" w:rsidRPr="00935A5F">
        <w:rPr>
          <w:color w:val="141414"/>
        </w:rPr>
        <w:t xml:space="preserve">. In case of </w:t>
      </w:r>
      <w:r w:rsidR="005A5AFD">
        <w:rPr>
          <w:color w:val="141414"/>
        </w:rPr>
        <w:t xml:space="preserve">an </w:t>
      </w:r>
      <w:r w:rsidR="00A41B1A" w:rsidRPr="00935A5F">
        <w:rPr>
          <w:color w:val="141414"/>
        </w:rPr>
        <w:t>accident</w:t>
      </w:r>
      <w:r w:rsidR="005A5AFD">
        <w:rPr>
          <w:color w:val="141414"/>
        </w:rPr>
        <w:t xml:space="preserve"> the systems can take </w:t>
      </w:r>
      <w:r w:rsidR="00A41B1A" w:rsidRPr="00935A5F">
        <w:rPr>
          <w:color w:val="141414"/>
        </w:rPr>
        <w:t xml:space="preserve">control of the vehicle through the brakes </w:t>
      </w:r>
      <w:r w:rsidR="005A5AFD">
        <w:rPr>
          <w:color w:val="141414"/>
        </w:rPr>
        <w:t>and/</w:t>
      </w:r>
      <w:r w:rsidR="00A41B1A" w:rsidRPr="00935A5F">
        <w:rPr>
          <w:color w:val="141414"/>
        </w:rPr>
        <w:t>or the steering in order to respond quickly an</w:t>
      </w:r>
      <w:r w:rsidR="005A5AFD">
        <w:rPr>
          <w:color w:val="141414"/>
        </w:rPr>
        <w:t>d support the driver in when driver error could lead to greater harm</w:t>
      </w:r>
      <w:r w:rsidR="004223C1" w:rsidRPr="00935A5F">
        <w:rPr>
          <w:color w:val="141414"/>
        </w:rPr>
        <w:t>.</w:t>
      </w:r>
      <w:r w:rsidR="005A5AFD">
        <w:rPr>
          <w:color w:val="141414"/>
        </w:rPr>
        <w:t xml:space="preserve"> </w:t>
      </w:r>
      <w:r w:rsidR="00A41B1A" w:rsidRPr="00935A5F">
        <w:rPr>
          <w:color w:val="141414"/>
        </w:rPr>
        <w:t xml:space="preserve">Accidents cost countries billions of losses annually, this is over 3 percent of the gross national product, according to the U.S. Department of Transportation </w:t>
      </w:r>
      <w:r w:rsidR="00A41B1A" w:rsidRPr="00935A5F">
        <w:rPr>
          <w:color w:val="141414"/>
        </w:rPr>
        <w:lastRenderedPageBreak/>
        <w:t>Vehicle to Vehicle communication will reduce over 80 percent of the total accidents, which costed 33,000 lives in 2014.</w:t>
      </w:r>
    </w:p>
    <w:p w:rsidR="005A5AFD" w:rsidRDefault="001F7D0D" w:rsidP="005A5AFD">
      <w:pPr>
        <w:pStyle w:val="NormalWeb"/>
        <w:spacing w:after="0" w:afterAutospacing="0" w:line="480" w:lineRule="auto"/>
        <w:ind w:firstLine="720"/>
        <w:jc w:val="both"/>
        <w:rPr>
          <w:color w:val="141414"/>
        </w:rPr>
      </w:pPr>
      <w:r w:rsidRPr="00935A5F">
        <w:rPr>
          <w:color w:val="141414"/>
        </w:rPr>
        <w:t>Thirdly</w:t>
      </w:r>
      <w:r w:rsidR="00A41B1A" w:rsidRPr="00935A5F">
        <w:rPr>
          <w:color w:val="141414"/>
        </w:rPr>
        <w:t>, vehicle-to-infrastructure communication is another enhancement we would like to introduce in</w:t>
      </w:r>
      <w:r w:rsidR="00C335B0">
        <w:rPr>
          <w:color w:val="141414"/>
        </w:rPr>
        <w:t xml:space="preserve"> the new department. Congestion in urban traffic no matter where you are in the world is a </w:t>
      </w:r>
      <w:r w:rsidR="00A41B1A" w:rsidRPr="00935A5F">
        <w:rPr>
          <w:color w:val="141414"/>
        </w:rPr>
        <w:t>common problem that needs to be solved. Traffic congestions costs a lot of resources affec</w:t>
      </w:r>
      <w:r w:rsidR="00B1027C">
        <w:rPr>
          <w:color w:val="141414"/>
        </w:rPr>
        <w:t>ting productivity and wasting senseless time</w:t>
      </w:r>
      <w:r w:rsidR="00A41B1A" w:rsidRPr="00935A5F">
        <w:rPr>
          <w:color w:val="141414"/>
        </w:rPr>
        <w:t>, yet the problem is growing significantly. According to the UN the urban population will be 6.3 billion in the whole world</w:t>
      </w:r>
      <w:r w:rsidR="00E016B0" w:rsidRPr="00935A5F">
        <w:rPr>
          <w:color w:val="141414"/>
        </w:rPr>
        <w:t xml:space="preserve"> </w:t>
      </w:r>
      <w:sdt>
        <w:sdtPr>
          <w:rPr>
            <w:color w:val="141414"/>
          </w:rPr>
          <w:id w:val="-802845289"/>
          <w:citation/>
        </w:sdtPr>
        <w:sdtEndPr/>
        <w:sdtContent>
          <w:r w:rsidR="00E016B0" w:rsidRPr="00935A5F">
            <w:rPr>
              <w:color w:val="141414"/>
            </w:rPr>
            <w:fldChar w:fldCharType="begin"/>
          </w:r>
          <w:r w:rsidR="00E016B0" w:rsidRPr="00935A5F">
            <w:rPr>
              <w:color w:val="141414"/>
            </w:rPr>
            <w:instrText xml:space="preserve"> CITATION Mar16 \l 1033 </w:instrText>
          </w:r>
          <w:r w:rsidR="00E016B0" w:rsidRPr="00935A5F">
            <w:rPr>
              <w:color w:val="141414"/>
            </w:rPr>
            <w:fldChar w:fldCharType="separate"/>
          </w:r>
          <w:r w:rsidR="00E016B0" w:rsidRPr="00935A5F">
            <w:rPr>
              <w:noProof/>
              <w:color w:val="141414"/>
            </w:rPr>
            <w:t>(Barra 2016)</w:t>
          </w:r>
          <w:r w:rsidR="00E016B0" w:rsidRPr="00935A5F">
            <w:rPr>
              <w:color w:val="141414"/>
            </w:rPr>
            <w:fldChar w:fldCharType="end"/>
          </w:r>
        </w:sdtContent>
      </w:sdt>
      <w:r w:rsidR="00E016B0" w:rsidRPr="00935A5F">
        <w:rPr>
          <w:color w:val="141414"/>
        </w:rPr>
        <w:t>.</w:t>
      </w:r>
      <w:r w:rsidR="00A41B1A" w:rsidRPr="00935A5F">
        <w:rPr>
          <w:color w:val="141414"/>
        </w:rPr>
        <w:t xml:space="preserve"> In this </w:t>
      </w:r>
      <w:r w:rsidR="005A5AFD" w:rsidRPr="00935A5F">
        <w:rPr>
          <w:color w:val="141414"/>
        </w:rPr>
        <w:t>case,</w:t>
      </w:r>
      <w:r w:rsidR="00A41B1A" w:rsidRPr="00935A5F">
        <w:rPr>
          <w:color w:val="141414"/>
        </w:rPr>
        <w:t xml:space="preserve"> we expect a rise in congestion and its related predicaments which can be addressed by introducing vehicle-to-infrastructure communication</w:t>
      </w:r>
      <w:r w:rsidR="005A5AFD">
        <w:rPr>
          <w:color w:val="141414"/>
        </w:rPr>
        <w:t xml:space="preserve">. </w:t>
      </w:r>
      <w:r w:rsidR="00A41B1A" w:rsidRPr="00935A5F">
        <w:rPr>
          <w:color w:val="141414"/>
        </w:rPr>
        <w:t>The vehicles interact with the smart highways and can get updates concerning the real time traffics occurrences, jams and navigation systems thus</w:t>
      </w:r>
      <w:r w:rsidR="005A5AFD">
        <w:rPr>
          <w:color w:val="141414"/>
        </w:rPr>
        <w:t xml:space="preserve"> helping not only in the safety of drivers </w:t>
      </w:r>
      <w:r w:rsidR="00A41B1A" w:rsidRPr="00935A5F">
        <w:rPr>
          <w:color w:val="141414"/>
        </w:rPr>
        <w:t>but also in saving time by avoiding traffic jams. Through the intelligent and connection technologies that will be utilized in the new department we make driving mor</w:t>
      </w:r>
      <w:r w:rsidR="00361EE8" w:rsidRPr="00935A5F">
        <w:rPr>
          <w:color w:val="141414"/>
        </w:rPr>
        <w:t>e safe and efficiency than before</w:t>
      </w:r>
      <w:r w:rsidR="00A41B1A" w:rsidRPr="00935A5F">
        <w:rPr>
          <w:color w:val="141414"/>
        </w:rPr>
        <w:t>. Introducing an automated driving tec</w:t>
      </w:r>
      <w:r w:rsidR="005A5AFD">
        <w:rPr>
          <w:color w:val="141414"/>
        </w:rPr>
        <w:t xml:space="preserve">hnology that leads to the endless </w:t>
      </w:r>
      <w:r w:rsidR="00A41B1A" w:rsidRPr="00935A5F">
        <w:rPr>
          <w:color w:val="141414"/>
        </w:rPr>
        <w:t>stop-and-go traffic in driving.</w:t>
      </w:r>
      <w:r w:rsidR="00361EE8" w:rsidRPr="00935A5F">
        <w:rPr>
          <w:color w:val="141414"/>
        </w:rPr>
        <w:t xml:space="preserve"> </w:t>
      </w:r>
    </w:p>
    <w:p w:rsidR="00A41B1A" w:rsidRPr="00935A5F" w:rsidRDefault="0046322B" w:rsidP="005A5AFD">
      <w:pPr>
        <w:pStyle w:val="NormalWeb"/>
        <w:spacing w:after="0" w:afterAutospacing="0" w:line="480" w:lineRule="auto"/>
        <w:ind w:firstLine="720"/>
        <w:jc w:val="both"/>
        <w:rPr>
          <w:color w:val="141414"/>
        </w:rPr>
      </w:pPr>
      <w:r w:rsidRPr="00935A5F">
        <w:rPr>
          <w:color w:val="141414"/>
        </w:rPr>
        <w:t>There are many factor advantages o</w:t>
      </w:r>
      <w:r w:rsidR="00361EE8" w:rsidRPr="00935A5F">
        <w:rPr>
          <w:color w:val="141414"/>
        </w:rPr>
        <w:t>f electric vehicles such as</w:t>
      </w:r>
      <w:r w:rsidRPr="00935A5F">
        <w:rPr>
          <w:color w:val="141414"/>
        </w:rPr>
        <w:t xml:space="preserve"> its carbon footprint is low. They help to save many when powered by the solar electric system. The power of the sun will help in creating energy independence.</w:t>
      </w:r>
      <w:r w:rsidR="00361EE8" w:rsidRPr="00935A5F">
        <w:rPr>
          <w:color w:val="141414"/>
        </w:rPr>
        <w:t xml:space="preserve"> Electric cars are safer compared to</w:t>
      </w:r>
      <w:r w:rsidRPr="00935A5F">
        <w:rPr>
          <w:color w:val="141414"/>
        </w:rPr>
        <w:t xml:space="preserve"> other </w:t>
      </w:r>
      <w:r w:rsidR="00361EE8" w:rsidRPr="00935A5F">
        <w:rPr>
          <w:color w:val="141414"/>
        </w:rPr>
        <w:t xml:space="preserve">forms of </w:t>
      </w:r>
      <w:r w:rsidRPr="00935A5F">
        <w:rPr>
          <w:color w:val="141414"/>
        </w:rPr>
        <w:t>cars. According to The National Highway Traffic Safety Administration (NHTSA)</w:t>
      </w:r>
      <w:r w:rsidR="00361EE8" w:rsidRPr="00935A5F">
        <w:rPr>
          <w:color w:val="141414"/>
        </w:rPr>
        <w:t>,</w:t>
      </w:r>
      <w:r w:rsidRPr="00935A5F">
        <w:rPr>
          <w:color w:val="141414"/>
        </w:rPr>
        <w:t xml:space="preserve"> there has never been</w:t>
      </w:r>
      <w:r w:rsidR="00361EE8" w:rsidRPr="00935A5F">
        <w:rPr>
          <w:color w:val="141414"/>
        </w:rPr>
        <w:t xml:space="preserve"> any reported roadway crashes </w:t>
      </w:r>
      <w:r w:rsidRPr="00935A5F">
        <w:rPr>
          <w:color w:val="141414"/>
        </w:rPr>
        <w:t>as a res</w:t>
      </w:r>
      <w:r w:rsidR="00361EE8" w:rsidRPr="00935A5F">
        <w:rPr>
          <w:color w:val="141414"/>
        </w:rPr>
        <w:t>ult of battery problems (NHTSA,</w:t>
      </w:r>
      <w:r w:rsidRPr="00935A5F">
        <w:rPr>
          <w:color w:val="141414"/>
        </w:rPr>
        <w:t xml:space="preserve"> 2011). As the cost of solar electric systems reduce</w:t>
      </w:r>
      <w:r w:rsidR="00361EE8" w:rsidRPr="00935A5F">
        <w:rPr>
          <w:color w:val="141414"/>
        </w:rPr>
        <w:t>,</w:t>
      </w:r>
      <w:r w:rsidRPr="00935A5F">
        <w:rPr>
          <w:color w:val="141414"/>
        </w:rPr>
        <w:t xml:space="preserve"> we notice also electric cars becoming more efficient than ever before.</w:t>
      </w:r>
      <w:r w:rsidR="005A5AFD">
        <w:rPr>
          <w:color w:val="141414"/>
        </w:rPr>
        <w:t xml:space="preserve"> </w:t>
      </w:r>
      <w:r w:rsidR="00361EE8" w:rsidRPr="00935A5F">
        <w:rPr>
          <w:color w:val="141414"/>
        </w:rPr>
        <w:t>The new department focuses on</w:t>
      </w:r>
      <w:r w:rsidR="005A5AFD">
        <w:rPr>
          <w:color w:val="141414"/>
        </w:rPr>
        <w:t xml:space="preserve"> moving</w:t>
      </w:r>
      <w:r w:rsidR="00C335B0">
        <w:rPr>
          <w:color w:val="141414"/>
        </w:rPr>
        <w:t xml:space="preserve"> from semi-autonomous</w:t>
      </w:r>
      <w:r w:rsidR="00A41B1A" w:rsidRPr="00935A5F">
        <w:rPr>
          <w:color w:val="141414"/>
        </w:rPr>
        <w:t xml:space="preserve"> to completely autonomous vehicles </w:t>
      </w:r>
      <w:r w:rsidR="00A41B1A" w:rsidRPr="00935A5F">
        <w:rPr>
          <w:color w:val="141414"/>
        </w:rPr>
        <w:lastRenderedPageBreak/>
        <w:t>that can</w:t>
      </w:r>
      <w:r w:rsidR="00361EE8" w:rsidRPr="00935A5F">
        <w:rPr>
          <w:color w:val="141414"/>
        </w:rPr>
        <w:t xml:space="preserve"> drive themselves. We will start the</w:t>
      </w:r>
      <w:r w:rsidR="00A41B1A" w:rsidRPr="00935A5F">
        <w:rPr>
          <w:color w:val="141414"/>
        </w:rPr>
        <w:t xml:space="preserve"> test</w:t>
      </w:r>
      <w:r w:rsidR="00361EE8" w:rsidRPr="00935A5F">
        <w:rPr>
          <w:color w:val="141414"/>
        </w:rPr>
        <w:t xml:space="preserve"> of</w:t>
      </w:r>
      <w:r w:rsidR="00A41B1A" w:rsidRPr="00935A5F">
        <w:rPr>
          <w:color w:val="141414"/>
        </w:rPr>
        <w:t xml:space="preserve"> the fleet of completely autonomous vehicles and market it to reach to the people globally.</w:t>
      </w:r>
    </w:p>
    <w:p w:rsidR="00501BF2" w:rsidRPr="00DE723F" w:rsidRDefault="00A41B1A" w:rsidP="00935A5F">
      <w:pPr>
        <w:pStyle w:val="NormalWeb"/>
        <w:spacing w:after="0" w:afterAutospacing="0" w:line="480" w:lineRule="auto"/>
        <w:ind w:firstLine="720"/>
        <w:jc w:val="both"/>
      </w:pPr>
      <w:r w:rsidRPr="00935A5F">
        <w:rPr>
          <w:color w:val="141414"/>
        </w:rPr>
        <w:t xml:space="preserve">In </w:t>
      </w:r>
      <w:r w:rsidR="0046322B" w:rsidRPr="00935A5F">
        <w:rPr>
          <w:color w:val="141414"/>
        </w:rPr>
        <w:t>conclusion,</w:t>
      </w:r>
      <w:r w:rsidR="003464C5">
        <w:rPr>
          <w:color w:val="141414"/>
        </w:rPr>
        <w:t xml:space="preserve"> the above technology is</w:t>
      </w:r>
      <w:r w:rsidR="0046322B" w:rsidRPr="00935A5F">
        <w:rPr>
          <w:color w:val="141414"/>
        </w:rPr>
        <w:t xml:space="preserve"> vitally</w:t>
      </w:r>
      <w:r w:rsidR="003464C5">
        <w:rPr>
          <w:color w:val="141414"/>
        </w:rPr>
        <w:t xml:space="preserve"> </w:t>
      </w:r>
      <w:r w:rsidR="0046322B" w:rsidRPr="00935A5F">
        <w:rPr>
          <w:color w:val="141414"/>
        </w:rPr>
        <w:t xml:space="preserve">important in value addition </w:t>
      </w:r>
      <w:r w:rsidRPr="00935A5F">
        <w:rPr>
          <w:color w:val="141414"/>
        </w:rPr>
        <w:t>to</w:t>
      </w:r>
      <w:r w:rsidR="00361EE8" w:rsidRPr="00935A5F">
        <w:rPr>
          <w:color w:val="141414"/>
        </w:rPr>
        <w:t xml:space="preserve"> auto production in the company. It</w:t>
      </w:r>
      <w:r w:rsidRPr="00935A5F">
        <w:rPr>
          <w:color w:val="141414"/>
        </w:rPr>
        <w:t xml:space="preserve"> will happen through the new department, in order to address the changes in customer interaction with cars as a result of the changes in social factors like urbanization</w:t>
      </w:r>
      <w:r w:rsidR="00501BF2" w:rsidRPr="00935A5F">
        <w:rPr>
          <w:color w:val="141414"/>
        </w:rPr>
        <w:t>.</w:t>
      </w:r>
      <w:r w:rsidR="0046322B" w:rsidRPr="00935A5F">
        <w:rPr>
          <w:color w:val="141414"/>
        </w:rPr>
        <w:t xml:space="preserve"> </w:t>
      </w:r>
      <w:r w:rsidR="0046322B" w:rsidRPr="00FE1735">
        <w:rPr>
          <w:color w:val="141414"/>
        </w:rPr>
        <w:t xml:space="preserve">The vehicle short </w:t>
      </w:r>
      <w:r w:rsidR="0046322B" w:rsidRPr="00DE723F">
        <w:t>comings of the solar energy are solved by the a</w:t>
      </w:r>
      <w:r w:rsidR="00FE1735" w:rsidRPr="00DE723F">
        <w:t>dvantages of having the electric batteries</w:t>
      </w:r>
      <w:r w:rsidR="0046322B" w:rsidRPr="00DE723F">
        <w:t xml:space="preserve"> as a source of energy. This will create a d</w:t>
      </w:r>
      <w:r w:rsidR="00361EE8" w:rsidRPr="00DE723F">
        <w:t>emand in the public and the</w:t>
      </w:r>
      <w:r w:rsidR="0046322B" w:rsidRPr="00DE723F">
        <w:t xml:space="preserve"> marketing activities will be done to the public. The customers are interested in reducing the cost incurred due to gasoline and in order to bridge the gap caused by the inconsistency of sun light they have the electri</w:t>
      </w:r>
      <w:r w:rsidR="00DE723F" w:rsidRPr="00DE723F">
        <w:t>c power in place</w:t>
      </w:r>
      <w:r w:rsidR="001F7D0D" w:rsidRPr="00DE723F">
        <w:t>.</w:t>
      </w:r>
      <w:r w:rsidR="00DE723F" w:rsidRPr="00DE723F">
        <w:t xml:space="preserve"> This will make</w:t>
      </w:r>
      <w:r w:rsidR="0046322B" w:rsidRPr="00DE723F">
        <w:t xml:space="preserve"> the </w:t>
      </w:r>
      <w:r w:rsidR="00361EE8" w:rsidRPr="00DE723F">
        <w:t xml:space="preserve">unique </w:t>
      </w:r>
      <w:r w:rsidR="00DE723F" w:rsidRPr="00DE723F">
        <w:t xml:space="preserve">new Tesla </w:t>
      </w:r>
      <w:r w:rsidR="00361EE8" w:rsidRPr="00DE723F">
        <w:t>car</w:t>
      </w:r>
      <w:r w:rsidR="00DE723F" w:rsidRPr="00DE723F">
        <w:t xml:space="preserve"> lineup </w:t>
      </w:r>
      <w:r w:rsidR="00361EE8" w:rsidRPr="00DE723F">
        <w:t>which uses electrici</w:t>
      </w:r>
      <w:r w:rsidR="00DE723F" w:rsidRPr="00DE723F">
        <w:t>ty, solar panel</w:t>
      </w:r>
      <w:r w:rsidR="00DE723F">
        <w:t>s</w:t>
      </w:r>
      <w:r w:rsidR="00DE723F" w:rsidRPr="00DE723F">
        <w:t>, and combined with state of the art technology the wave of the future</w:t>
      </w:r>
      <w:r w:rsidR="004223C1" w:rsidRPr="00DE723F">
        <w:t>.</w:t>
      </w:r>
    </w:p>
    <w:p w:rsidR="004B4FC8" w:rsidRPr="00DE723F" w:rsidRDefault="004B4FC8" w:rsidP="00935A5F">
      <w:pPr>
        <w:spacing w:after="0" w:line="480" w:lineRule="auto"/>
        <w:ind w:left="720" w:hanging="720"/>
        <w:rPr>
          <w:rFonts w:ascii="Times New Roman" w:hAnsi="Times New Roman" w:cs="Times New Roman"/>
          <w:sz w:val="24"/>
          <w:szCs w:val="24"/>
        </w:rPr>
      </w:pPr>
      <w:r w:rsidRPr="00DE723F">
        <w:rPr>
          <w:rFonts w:ascii="Times New Roman" w:hAnsi="Times New Roman" w:cs="Times New Roman"/>
          <w:sz w:val="24"/>
          <w:szCs w:val="24"/>
        </w:rPr>
        <w:br w:type="page"/>
      </w:r>
    </w:p>
    <w:p w:rsidR="004B4FC8" w:rsidRPr="00935A5F" w:rsidRDefault="00935A5F" w:rsidP="00935A5F">
      <w:pPr>
        <w:spacing w:after="0" w:line="480" w:lineRule="auto"/>
        <w:jc w:val="center"/>
        <w:rPr>
          <w:rFonts w:ascii="Times New Roman" w:eastAsia="Times New Roman" w:hAnsi="Times New Roman" w:cs="Times New Roman"/>
          <w:color w:val="141414"/>
          <w:sz w:val="24"/>
          <w:szCs w:val="24"/>
        </w:rPr>
      </w:pPr>
      <w:r w:rsidRPr="00935A5F">
        <w:rPr>
          <w:rFonts w:ascii="Times New Roman" w:eastAsia="Times New Roman" w:hAnsi="Times New Roman" w:cs="Times New Roman"/>
          <w:color w:val="141414"/>
          <w:sz w:val="24"/>
          <w:szCs w:val="24"/>
        </w:rPr>
        <w:lastRenderedPageBreak/>
        <w:t>References</w:t>
      </w:r>
    </w:p>
    <w:sdt>
      <w:sdtPr>
        <w:rPr>
          <w:rFonts w:ascii="Times New Roman" w:hAnsi="Times New Roman" w:cs="Times New Roman"/>
          <w:sz w:val="24"/>
          <w:szCs w:val="24"/>
        </w:rPr>
        <w:id w:val="1348902249"/>
        <w:bibliography/>
      </w:sdtPr>
      <w:sdtEndPr/>
      <w:sdtContent>
        <w:p w:rsidR="00935A5F" w:rsidRPr="00935A5F" w:rsidRDefault="00935A5F" w:rsidP="00935A5F">
          <w:pPr>
            <w:pStyle w:val="Bibliography"/>
            <w:spacing w:after="0" w:line="480" w:lineRule="auto"/>
            <w:ind w:left="720" w:hanging="720"/>
            <w:rPr>
              <w:rFonts w:ascii="Times New Roman" w:hAnsi="Times New Roman" w:cs="Times New Roman"/>
              <w:sz w:val="24"/>
              <w:szCs w:val="24"/>
            </w:rPr>
          </w:pPr>
          <w:r w:rsidRPr="00935A5F">
            <w:rPr>
              <w:rFonts w:ascii="Times New Roman" w:hAnsi="Times New Roman" w:cs="Times New Roman"/>
              <w:sz w:val="24"/>
              <w:szCs w:val="24"/>
            </w:rPr>
            <w:fldChar w:fldCharType="begin"/>
          </w:r>
          <w:r w:rsidRPr="00935A5F">
            <w:rPr>
              <w:rFonts w:ascii="Times New Roman" w:hAnsi="Times New Roman" w:cs="Times New Roman"/>
              <w:sz w:val="24"/>
              <w:szCs w:val="24"/>
            </w:rPr>
            <w:instrText xml:space="preserve"> BIBLIOGRAPHY </w:instrText>
          </w:r>
          <w:r w:rsidRPr="00935A5F">
            <w:rPr>
              <w:rFonts w:ascii="Times New Roman" w:hAnsi="Times New Roman" w:cs="Times New Roman"/>
              <w:sz w:val="24"/>
              <w:szCs w:val="24"/>
            </w:rPr>
            <w:fldChar w:fldCharType="separate"/>
          </w:r>
          <w:r w:rsidRPr="00935A5F">
            <w:rPr>
              <w:rFonts w:ascii="Times New Roman" w:hAnsi="Times New Roman" w:cs="Times New Roman"/>
              <w:noProof/>
              <w:sz w:val="24"/>
              <w:szCs w:val="24"/>
            </w:rPr>
            <w:t xml:space="preserve">Barra, Mary. </w:t>
          </w:r>
          <w:r w:rsidRPr="00935A5F">
            <w:rPr>
              <w:rFonts w:ascii="Times New Roman" w:hAnsi="Times New Roman" w:cs="Times New Roman"/>
              <w:i/>
              <w:iCs/>
              <w:noProof/>
              <w:sz w:val="24"/>
              <w:szCs w:val="24"/>
            </w:rPr>
            <w:t>The next revolution in the auto industry.</w:t>
          </w:r>
          <w:r w:rsidRPr="00935A5F">
            <w:rPr>
              <w:rFonts w:ascii="Times New Roman" w:hAnsi="Times New Roman" w:cs="Times New Roman"/>
              <w:noProof/>
              <w:sz w:val="24"/>
              <w:szCs w:val="24"/>
            </w:rPr>
            <w:t xml:space="preserve"> 2016. https://www.weforum.org/agenda/archive/davos-2016 (accessed 5 17, 2017).</w:t>
          </w:r>
        </w:p>
        <w:p w:rsidR="00935A5F" w:rsidRPr="00935A5F" w:rsidRDefault="00935A5F" w:rsidP="00935A5F">
          <w:pPr>
            <w:pStyle w:val="Bibliography"/>
            <w:spacing w:after="0" w:line="480" w:lineRule="auto"/>
            <w:ind w:left="720" w:hanging="720"/>
            <w:rPr>
              <w:rFonts w:ascii="Times New Roman" w:hAnsi="Times New Roman" w:cs="Times New Roman"/>
              <w:noProof/>
              <w:sz w:val="24"/>
              <w:szCs w:val="24"/>
            </w:rPr>
          </w:pPr>
          <w:r w:rsidRPr="00935A5F">
            <w:rPr>
              <w:rFonts w:ascii="Times New Roman" w:hAnsi="Times New Roman" w:cs="Times New Roman"/>
              <w:noProof/>
              <w:sz w:val="24"/>
              <w:szCs w:val="24"/>
            </w:rPr>
            <w:t xml:space="preserve">Future, Conserve Energy. </w:t>
          </w:r>
          <w:r w:rsidRPr="00935A5F">
            <w:rPr>
              <w:rFonts w:ascii="Times New Roman" w:hAnsi="Times New Roman" w:cs="Times New Roman"/>
              <w:i/>
              <w:iCs/>
              <w:noProof/>
              <w:sz w:val="24"/>
              <w:szCs w:val="24"/>
            </w:rPr>
            <w:t>Hybrid cars.</w:t>
          </w:r>
          <w:r w:rsidRPr="00935A5F">
            <w:rPr>
              <w:rFonts w:ascii="Times New Roman" w:hAnsi="Times New Roman" w:cs="Times New Roman"/>
              <w:noProof/>
              <w:sz w:val="24"/>
              <w:szCs w:val="24"/>
            </w:rPr>
            <w:t xml:space="preserve"> 2015. http://www.conserve-energy-future.com/advantages-and-disadvantages-of-hybrid-cars.php (accessed 5 17, 2017).</w:t>
          </w:r>
        </w:p>
        <w:p w:rsidR="00935A5F" w:rsidRPr="00935A5F" w:rsidRDefault="00935A5F" w:rsidP="00935A5F">
          <w:pPr>
            <w:spacing w:after="0" w:line="480" w:lineRule="auto"/>
            <w:ind w:left="720" w:hanging="720"/>
            <w:rPr>
              <w:rFonts w:ascii="Times New Roman" w:hAnsi="Times New Roman" w:cs="Times New Roman"/>
              <w:sz w:val="24"/>
              <w:szCs w:val="24"/>
            </w:rPr>
          </w:pPr>
          <w:r w:rsidRPr="00935A5F">
            <w:rPr>
              <w:rFonts w:ascii="Times New Roman" w:hAnsi="Times New Roman" w:cs="Times New Roman"/>
              <w:sz w:val="24"/>
              <w:szCs w:val="24"/>
            </w:rPr>
            <w:t xml:space="preserve">France, C., Merrilees, B., &amp; Miller, D. (2016). </w:t>
          </w:r>
          <w:r w:rsidRPr="00935A5F">
            <w:rPr>
              <w:rFonts w:ascii="Times New Roman" w:hAnsi="Times New Roman" w:cs="Times New Roman"/>
              <w:i/>
              <w:sz w:val="24"/>
              <w:szCs w:val="24"/>
            </w:rPr>
            <w:t>An integrated model of customer-brand engagement: Drivers and consequences. Journal of Brand Management</w:t>
          </w:r>
          <w:r w:rsidRPr="00935A5F">
            <w:rPr>
              <w:rFonts w:ascii="Times New Roman" w:hAnsi="Times New Roman" w:cs="Times New Roman"/>
              <w:sz w:val="24"/>
              <w:szCs w:val="24"/>
            </w:rPr>
            <w:t>, 23(2), 119-136. doi:http://dx.doi.org/10.1057/bm.2016.4</w:t>
          </w:r>
        </w:p>
        <w:p w:rsidR="00935A5F" w:rsidRPr="00935A5F" w:rsidRDefault="00935A5F" w:rsidP="00935A5F">
          <w:pPr>
            <w:pStyle w:val="Bibliography"/>
            <w:spacing w:after="0" w:line="480" w:lineRule="auto"/>
            <w:ind w:left="720" w:hanging="720"/>
            <w:rPr>
              <w:rFonts w:ascii="Times New Roman" w:hAnsi="Times New Roman" w:cs="Times New Roman"/>
              <w:noProof/>
              <w:sz w:val="24"/>
              <w:szCs w:val="24"/>
            </w:rPr>
          </w:pPr>
          <w:r w:rsidRPr="00935A5F">
            <w:rPr>
              <w:rFonts w:ascii="Times New Roman" w:hAnsi="Times New Roman" w:cs="Times New Roman"/>
              <w:noProof/>
              <w:sz w:val="24"/>
              <w:szCs w:val="24"/>
            </w:rPr>
            <w:t xml:space="preserve">Rinkesh. </w:t>
          </w:r>
          <w:r w:rsidRPr="00935A5F">
            <w:rPr>
              <w:rFonts w:ascii="Times New Roman" w:hAnsi="Times New Roman" w:cs="Times New Roman"/>
              <w:i/>
              <w:iCs/>
              <w:noProof/>
              <w:sz w:val="24"/>
              <w:szCs w:val="24"/>
            </w:rPr>
            <w:t>pros and cons of solar energy.</w:t>
          </w:r>
          <w:r w:rsidRPr="00935A5F">
            <w:rPr>
              <w:rFonts w:ascii="Times New Roman" w:hAnsi="Times New Roman" w:cs="Times New Roman"/>
              <w:noProof/>
              <w:sz w:val="24"/>
              <w:szCs w:val="24"/>
            </w:rPr>
            <w:t xml:space="preserve"> 2015. http://www.conserve-energy-future.com/pros-and-cons-of-solar-energy.php (accessed 5 17, 2017).</w:t>
          </w:r>
        </w:p>
        <w:p w:rsidR="00935A5F" w:rsidRPr="00935A5F" w:rsidRDefault="00935A5F" w:rsidP="00935A5F">
          <w:pPr>
            <w:spacing w:after="0" w:line="480" w:lineRule="auto"/>
            <w:rPr>
              <w:rFonts w:ascii="Times New Roman" w:hAnsi="Times New Roman" w:cs="Times New Roman"/>
              <w:sz w:val="24"/>
              <w:szCs w:val="24"/>
            </w:rPr>
          </w:pPr>
          <w:r w:rsidRPr="00935A5F">
            <w:rPr>
              <w:rFonts w:ascii="Times New Roman" w:hAnsi="Times New Roman" w:cs="Times New Roman"/>
              <w:b/>
              <w:bCs/>
              <w:noProof/>
              <w:sz w:val="24"/>
              <w:szCs w:val="24"/>
            </w:rPr>
            <w:fldChar w:fldCharType="end"/>
          </w:r>
        </w:p>
      </w:sdtContent>
    </w:sdt>
    <w:p w:rsidR="00501BF2" w:rsidRPr="00935A5F" w:rsidRDefault="00501BF2" w:rsidP="00935A5F">
      <w:pPr>
        <w:pStyle w:val="NormalWeb"/>
        <w:spacing w:after="0" w:afterAutospacing="0" w:line="480" w:lineRule="auto"/>
        <w:jc w:val="both"/>
        <w:rPr>
          <w:color w:val="141414"/>
        </w:rPr>
      </w:pPr>
    </w:p>
    <w:sectPr w:rsidR="00501BF2" w:rsidRPr="00935A5F" w:rsidSect="00080C6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2B6C" w:rsidRDefault="00722B6C" w:rsidP="00080C68">
      <w:pPr>
        <w:spacing w:after="0" w:line="240" w:lineRule="auto"/>
      </w:pPr>
      <w:r>
        <w:separator/>
      </w:r>
    </w:p>
  </w:endnote>
  <w:endnote w:type="continuationSeparator" w:id="0">
    <w:p w:rsidR="00722B6C" w:rsidRDefault="00722B6C" w:rsidP="00080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2B6C" w:rsidRDefault="00722B6C" w:rsidP="00080C68">
      <w:pPr>
        <w:spacing w:after="0" w:line="240" w:lineRule="auto"/>
      </w:pPr>
      <w:r>
        <w:separator/>
      </w:r>
    </w:p>
  </w:footnote>
  <w:footnote w:type="continuationSeparator" w:id="0">
    <w:p w:rsidR="00722B6C" w:rsidRDefault="00722B6C" w:rsidP="00080C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C68" w:rsidRPr="00080C68" w:rsidRDefault="00080C68">
    <w:pPr>
      <w:pStyle w:val="Header"/>
      <w:rPr>
        <w:rFonts w:ascii="Times New Roman" w:hAnsi="Times New Roman" w:cs="Times New Roman"/>
        <w:sz w:val="24"/>
        <w:szCs w:val="24"/>
      </w:rPr>
    </w:pPr>
    <w:r w:rsidRPr="00080C68">
      <w:rPr>
        <w:rFonts w:ascii="Times New Roman" w:hAnsi="Times New Roman" w:cs="Times New Roman"/>
        <w:sz w:val="24"/>
        <w:szCs w:val="24"/>
      </w:rPr>
      <w:t>TESLA COMPANY</w:t>
    </w:r>
    <w:sdt>
      <w:sdtPr>
        <w:rPr>
          <w:rFonts w:ascii="Times New Roman" w:hAnsi="Times New Roman" w:cs="Times New Roman"/>
          <w:sz w:val="24"/>
          <w:szCs w:val="24"/>
        </w:rPr>
        <w:id w:val="-38827209"/>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080C68">
          <w:rPr>
            <w:rFonts w:ascii="Times New Roman" w:hAnsi="Times New Roman" w:cs="Times New Roman"/>
            <w:sz w:val="24"/>
            <w:szCs w:val="24"/>
          </w:rPr>
          <w:fldChar w:fldCharType="begin"/>
        </w:r>
        <w:r w:rsidRPr="00080C68">
          <w:rPr>
            <w:rFonts w:ascii="Times New Roman" w:hAnsi="Times New Roman" w:cs="Times New Roman"/>
            <w:sz w:val="24"/>
            <w:szCs w:val="24"/>
          </w:rPr>
          <w:instrText xml:space="preserve"> PAGE   \* MERGEFORMAT </w:instrText>
        </w:r>
        <w:r w:rsidRPr="00080C68">
          <w:rPr>
            <w:rFonts w:ascii="Times New Roman" w:hAnsi="Times New Roman" w:cs="Times New Roman"/>
            <w:sz w:val="24"/>
            <w:szCs w:val="24"/>
          </w:rPr>
          <w:fldChar w:fldCharType="separate"/>
        </w:r>
        <w:r w:rsidR="00DE723F">
          <w:rPr>
            <w:rFonts w:ascii="Times New Roman" w:hAnsi="Times New Roman" w:cs="Times New Roman"/>
            <w:noProof/>
            <w:sz w:val="24"/>
            <w:szCs w:val="24"/>
          </w:rPr>
          <w:t>7</w:t>
        </w:r>
        <w:r w:rsidRPr="00080C68">
          <w:rPr>
            <w:rFonts w:ascii="Times New Roman" w:hAnsi="Times New Roman" w:cs="Times New Roman"/>
            <w:noProof/>
            <w:sz w:val="24"/>
            <w:szCs w:val="24"/>
          </w:rPr>
          <w:fldChar w:fldCharType="end"/>
        </w:r>
      </w:sdtContent>
    </w:sdt>
  </w:p>
  <w:p w:rsidR="00080C68" w:rsidRPr="00080C68" w:rsidRDefault="00080C68">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C68" w:rsidRPr="00080C68" w:rsidRDefault="00080C68">
    <w:pPr>
      <w:pStyle w:val="Header"/>
      <w:rPr>
        <w:rFonts w:ascii="Times New Roman" w:hAnsi="Times New Roman" w:cs="Times New Roman"/>
        <w:sz w:val="24"/>
        <w:szCs w:val="24"/>
      </w:rPr>
    </w:pPr>
    <w:r w:rsidRPr="00080C68">
      <w:rPr>
        <w:rFonts w:ascii="Times New Roman" w:hAnsi="Times New Roman" w:cs="Times New Roman"/>
        <w:sz w:val="24"/>
        <w:szCs w:val="24"/>
      </w:rPr>
      <w:t>Running Head: TESLA COMPANY</w:t>
    </w:r>
    <w:sdt>
      <w:sdtPr>
        <w:rPr>
          <w:rFonts w:ascii="Times New Roman" w:hAnsi="Times New Roman" w:cs="Times New Roman"/>
          <w:sz w:val="24"/>
          <w:szCs w:val="24"/>
        </w:rPr>
        <w:id w:val="-132171687"/>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080C68">
          <w:rPr>
            <w:rFonts w:ascii="Times New Roman" w:hAnsi="Times New Roman" w:cs="Times New Roman"/>
            <w:sz w:val="24"/>
            <w:szCs w:val="24"/>
          </w:rPr>
          <w:fldChar w:fldCharType="begin"/>
        </w:r>
        <w:r w:rsidRPr="00080C68">
          <w:rPr>
            <w:rFonts w:ascii="Times New Roman" w:hAnsi="Times New Roman" w:cs="Times New Roman"/>
            <w:sz w:val="24"/>
            <w:szCs w:val="24"/>
          </w:rPr>
          <w:instrText xml:space="preserve"> PAGE   \* MERGEFORMAT </w:instrText>
        </w:r>
        <w:r w:rsidRPr="00080C68">
          <w:rPr>
            <w:rFonts w:ascii="Times New Roman" w:hAnsi="Times New Roman" w:cs="Times New Roman"/>
            <w:sz w:val="24"/>
            <w:szCs w:val="24"/>
          </w:rPr>
          <w:fldChar w:fldCharType="separate"/>
        </w:r>
        <w:r w:rsidR="00DE723F">
          <w:rPr>
            <w:rFonts w:ascii="Times New Roman" w:hAnsi="Times New Roman" w:cs="Times New Roman"/>
            <w:noProof/>
            <w:sz w:val="24"/>
            <w:szCs w:val="24"/>
          </w:rPr>
          <w:t>1</w:t>
        </w:r>
        <w:r w:rsidRPr="00080C68">
          <w:rPr>
            <w:rFonts w:ascii="Times New Roman" w:hAnsi="Times New Roman" w:cs="Times New Roman"/>
            <w:noProof/>
            <w:sz w:val="24"/>
            <w:szCs w:val="24"/>
          </w:rPr>
          <w:fldChar w:fldCharType="end"/>
        </w:r>
      </w:sdtContent>
    </w:sdt>
  </w:p>
  <w:p w:rsidR="00080C68" w:rsidRPr="00080C68" w:rsidRDefault="00080C6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A67FC"/>
    <w:multiLevelType w:val="multilevel"/>
    <w:tmpl w:val="116E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5F3D3A"/>
    <w:multiLevelType w:val="multilevel"/>
    <w:tmpl w:val="599C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264418"/>
    <w:multiLevelType w:val="multilevel"/>
    <w:tmpl w:val="2A927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7F157F"/>
    <w:multiLevelType w:val="multilevel"/>
    <w:tmpl w:val="A8E61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7U0NjI1MDG2NDBT0lEKTi0uzszPAykwrAUAtDCXSSwAAAA="/>
  </w:docVars>
  <w:rsids>
    <w:rsidRoot w:val="00EA2948"/>
    <w:rsid w:val="00080C68"/>
    <w:rsid w:val="001F7D0D"/>
    <w:rsid w:val="00201030"/>
    <w:rsid w:val="00224846"/>
    <w:rsid w:val="00324E63"/>
    <w:rsid w:val="003464C5"/>
    <w:rsid w:val="00361EE8"/>
    <w:rsid w:val="004223C1"/>
    <w:rsid w:val="0046322B"/>
    <w:rsid w:val="004A1261"/>
    <w:rsid w:val="004B4FC8"/>
    <w:rsid w:val="00501BF2"/>
    <w:rsid w:val="005A5AFD"/>
    <w:rsid w:val="00673C1A"/>
    <w:rsid w:val="00722B6C"/>
    <w:rsid w:val="007B60E7"/>
    <w:rsid w:val="007C24C8"/>
    <w:rsid w:val="008B22F8"/>
    <w:rsid w:val="00935A5F"/>
    <w:rsid w:val="00A41B1A"/>
    <w:rsid w:val="00B1027C"/>
    <w:rsid w:val="00B166CE"/>
    <w:rsid w:val="00B831DF"/>
    <w:rsid w:val="00C21826"/>
    <w:rsid w:val="00C335B0"/>
    <w:rsid w:val="00CA3D08"/>
    <w:rsid w:val="00CE3068"/>
    <w:rsid w:val="00D84DA3"/>
    <w:rsid w:val="00D85B5F"/>
    <w:rsid w:val="00DE723F"/>
    <w:rsid w:val="00E016B0"/>
    <w:rsid w:val="00EA2948"/>
    <w:rsid w:val="00F107B1"/>
    <w:rsid w:val="00FE1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BD3BA"/>
  <w15:docId w15:val="{B4DEA601-888B-43C6-9AD9-F919BD4E9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FC8"/>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A29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948"/>
    <w:rPr>
      <w:rFonts w:ascii="Tahoma" w:hAnsi="Tahoma" w:cs="Tahoma"/>
      <w:sz w:val="16"/>
      <w:szCs w:val="16"/>
    </w:rPr>
  </w:style>
  <w:style w:type="paragraph" w:styleId="NormalWeb">
    <w:name w:val="Normal (Web)"/>
    <w:basedOn w:val="Normal"/>
    <w:uiPriority w:val="99"/>
    <w:unhideWhenUsed/>
    <w:rsid w:val="00C218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21826"/>
  </w:style>
  <w:style w:type="paragraph" w:customStyle="1" w:styleId="m-5536741712735647740m3000317068434313194m6290468894781780450gmail-assignmentslevel1">
    <w:name w:val="m_-5536741712735647740m_3000317068434313194m_6290468894781780450gmail-assignmentslevel1"/>
    <w:basedOn w:val="Normal"/>
    <w:rsid w:val="00C2182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41B1A"/>
    <w:rPr>
      <w:color w:val="0000FF"/>
      <w:u w:val="single"/>
    </w:rPr>
  </w:style>
  <w:style w:type="character" w:styleId="Strong">
    <w:name w:val="Strong"/>
    <w:basedOn w:val="DefaultParagraphFont"/>
    <w:uiPriority w:val="22"/>
    <w:qFormat/>
    <w:rsid w:val="00A41B1A"/>
    <w:rPr>
      <w:b/>
      <w:bCs/>
    </w:rPr>
  </w:style>
  <w:style w:type="character" w:customStyle="1" w:styleId="Heading1Char">
    <w:name w:val="Heading 1 Char"/>
    <w:basedOn w:val="DefaultParagraphFont"/>
    <w:link w:val="Heading1"/>
    <w:uiPriority w:val="9"/>
    <w:rsid w:val="004B4FC8"/>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E016B0"/>
  </w:style>
  <w:style w:type="paragraph" w:styleId="Header">
    <w:name w:val="header"/>
    <w:basedOn w:val="Normal"/>
    <w:link w:val="HeaderChar"/>
    <w:uiPriority w:val="99"/>
    <w:unhideWhenUsed/>
    <w:rsid w:val="00080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C68"/>
  </w:style>
  <w:style w:type="paragraph" w:styleId="Footer">
    <w:name w:val="footer"/>
    <w:basedOn w:val="Normal"/>
    <w:link w:val="FooterChar"/>
    <w:uiPriority w:val="99"/>
    <w:unhideWhenUsed/>
    <w:rsid w:val="00080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C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178561">
      <w:bodyDiv w:val="1"/>
      <w:marLeft w:val="0"/>
      <w:marRight w:val="0"/>
      <w:marTop w:val="0"/>
      <w:marBottom w:val="0"/>
      <w:divBdr>
        <w:top w:val="none" w:sz="0" w:space="0" w:color="auto"/>
        <w:left w:val="none" w:sz="0" w:space="0" w:color="auto"/>
        <w:bottom w:val="none" w:sz="0" w:space="0" w:color="auto"/>
        <w:right w:val="none" w:sz="0" w:space="0" w:color="auto"/>
      </w:divBdr>
    </w:div>
    <w:div w:id="418841111">
      <w:bodyDiv w:val="1"/>
      <w:marLeft w:val="0"/>
      <w:marRight w:val="0"/>
      <w:marTop w:val="0"/>
      <w:marBottom w:val="0"/>
      <w:divBdr>
        <w:top w:val="none" w:sz="0" w:space="0" w:color="auto"/>
        <w:left w:val="none" w:sz="0" w:space="0" w:color="auto"/>
        <w:bottom w:val="none" w:sz="0" w:space="0" w:color="auto"/>
        <w:right w:val="none" w:sz="0" w:space="0" w:color="auto"/>
      </w:divBdr>
    </w:div>
    <w:div w:id="494145670">
      <w:bodyDiv w:val="1"/>
      <w:marLeft w:val="0"/>
      <w:marRight w:val="0"/>
      <w:marTop w:val="0"/>
      <w:marBottom w:val="0"/>
      <w:divBdr>
        <w:top w:val="none" w:sz="0" w:space="0" w:color="auto"/>
        <w:left w:val="none" w:sz="0" w:space="0" w:color="auto"/>
        <w:bottom w:val="none" w:sz="0" w:space="0" w:color="auto"/>
        <w:right w:val="none" w:sz="0" w:space="0" w:color="auto"/>
      </w:divBdr>
      <w:divsChild>
        <w:div w:id="659306985">
          <w:marLeft w:val="0"/>
          <w:marRight w:val="0"/>
          <w:marTop w:val="0"/>
          <w:marBottom w:val="0"/>
          <w:divBdr>
            <w:top w:val="none" w:sz="0" w:space="0" w:color="auto"/>
            <w:left w:val="none" w:sz="0" w:space="0" w:color="auto"/>
            <w:bottom w:val="none" w:sz="0" w:space="0" w:color="auto"/>
            <w:right w:val="none" w:sz="0" w:space="0" w:color="auto"/>
          </w:divBdr>
        </w:div>
        <w:div w:id="958149593">
          <w:marLeft w:val="0"/>
          <w:marRight w:val="0"/>
          <w:marTop w:val="0"/>
          <w:marBottom w:val="0"/>
          <w:divBdr>
            <w:top w:val="none" w:sz="0" w:space="0" w:color="auto"/>
            <w:left w:val="none" w:sz="0" w:space="0" w:color="auto"/>
            <w:bottom w:val="none" w:sz="0" w:space="0" w:color="auto"/>
            <w:right w:val="none" w:sz="0" w:space="0" w:color="auto"/>
          </w:divBdr>
        </w:div>
        <w:div w:id="336544156">
          <w:marLeft w:val="0"/>
          <w:marRight w:val="0"/>
          <w:marTop w:val="0"/>
          <w:marBottom w:val="0"/>
          <w:divBdr>
            <w:top w:val="none" w:sz="0" w:space="0" w:color="auto"/>
            <w:left w:val="none" w:sz="0" w:space="0" w:color="auto"/>
            <w:bottom w:val="none" w:sz="0" w:space="0" w:color="auto"/>
            <w:right w:val="none" w:sz="0" w:space="0" w:color="auto"/>
          </w:divBdr>
        </w:div>
        <w:div w:id="240801615">
          <w:marLeft w:val="0"/>
          <w:marRight w:val="0"/>
          <w:marTop w:val="0"/>
          <w:marBottom w:val="0"/>
          <w:divBdr>
            <w:top w:val="none" w:sz="0" w:space="0" w:color="auto"/>
            <w:left w:val="none" w:sz="0" w:space="0" w:color="auto"/>
            <w:bottom w:val="none" w:sz="0" w:space="0" w:color="auto"/>
            <w:right w:val="none" w:sz="0" w:space="0" w:color="auto"/>
          </w:divBdr>
        </w:div>
        <w:div w:id="431629545">
          <w:marLeft w:val="0"/>
          <w:marRight w:val="0"/>
          <w:marTop w:val="30"/>
          <w:marBottom w:val="0"/>
          <w:divBdr>
            <w:top w:val="none" w:sz="0" w:space="0" w:color="auto"/>
            <w:left w:val="none" w:sz="0" w:space="0" w:color="auto"/>
            <w:bottom w:val="none" w:sz="0" w:space="0" w:color="auto"/>
            <w:right w:val="none" w:sz="0" w:space="0" w:color="auto"/>
          </w:divBdr>
          <w:divsChild>
            <w:div w:id="30108319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72385166">
      <w:bodyDiv w:val="1"/>
      <w:marLeft w:val="0"/>
      <w:marRight w:val="0"/>
      <w:marTop w:val="0"/>
      <w:marBottom w:val="0"/>
      <w:divBdr>
        <w:top w:val="none" w:sz="0" w:space="0" w:color="auto"/>
        <w:left w:val="none" w:sz="0" w:space="0" w:color="auto"/>
        <w:bottom w:val="none" w:sz="0" w:space="0" w:color="auto"/>
        <w:right w:val="none" w:sz="0" w:space="0" w:color="auto"/>
      </w:divBdr>
    </w:div>
    <w:div w:id="1183206633">
      <w:bodyDiv w:val="1"/>
      <w:marLeft w:val="0"/>
      <w:marRight w:val="0"/>
      <w:marTop w:val="0"/>
      <w:marBottom w:val="0"/>
      <w:divBdr>
        <w:top w:val="none" w:sz="0" w:space="0" w:color="auto"/>
        <w:left w:val="none" w:sz="0" w:space="0" w:color="auto"/>
        <w:bottom w:val="none" w:sz="0" w:space="0" w:color="auto"/>
        <w:right w:val="none" w:sz="0" w:space="0" w:color="auto"/>
      </w:divBdr>
    </w:div>
    <w:div w:id="1662543450">
      <w:bodyDiv w:val="1"/>
      <w:marLeft w:val="0"/>
      <w:marRight w:val="0"/>
      <w:marTop w:val="0"/>
      <w:marBottom w:val="0"/>
      <w:divBdr>
        <w:top w:val="none" w:sz="0" w:space="0" w:color="auto"/>
        <w:left w:val="none" w:sz="0" w:space="0" w:color="auto"/>
        <w:bottom w:val="none" w:sz="0" w:space="0" w:color="auto"/>
        <w:right w:val="none" w:sz="0" w:space="0" w:color="auto"/>
      </w:divBdr>
    </w:div>
    <w:div w:id="1737048829">
      <w:bodyDiv w:val="1"/>
      <w:marLeft w:val="0"/>
      <w:marRight w:val="0"/>
      <w:marTop w:val="0"/>
      <w:marBottom w:val="0"/>
      <w:divBdr>
        <w:top w:val="none" w:sz="0" w:space="0" w:color="auto"/>
        <w:left w:val="none" w:sz="0" w:space="0" w:color="auto"/>
        <w:bottom w:val="none" w:sz="0" w:space="0" w:color="auto"/>
        <w:right w:val="none" w:sz="0" w:space="0" w:color="auto"/>
      </w:divBdr>
    </w:div>
    <w:div w:id="2010325479">
      <w:bodyDiv w:val="1"/>
      <w:marLeft w:val="0"/>
      <w:marRight w:val="0"/>
      <w:marTop w:val="0"/>
      <w:marBottom w:val="0"/>
      <w:divBdr>
        <w:top w:val="none" w:sz="0" w:space="0" w:color="auto"/>
        <w:left w:val="none" w:sz="0" w:space="0" w:color="auto"/>
        <w:bottom w:val="none" w:sz="0" w:space="0" w:color="auto"/>
        <w:right w:val="none" w:sz="0" w:space="0" w:color="auto"/>
      </w:divBdr>
      <w:divsChild>
        <w:div w:id="1126120260">
          <w:marLeft w:val="0"/>
          <w:marRight w:val="0"/>
          <w:marTop w:val="0"/>
          <w:marBottom w:val="0"/>
          <w:divBdr>
            <w:top w:val="none" w:sz="0" w:space="0" w:color="auto"/>
            <w:left w:val="none" w:sz="0" w:space="0" w:color="auto"/>
            <w:bottom w:val="none" w:sz="0" w:space="0" w:color="auto"/>
            <w:right w:val="none" w:sz="0" w:space="0" w:color="auto"/>
          </w:divBdr>
        </w:div>
        <w:div w:id="913005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ntTable" Target="fontTable.xml"/>
  <Relationship Id="rId11"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TURABIAN.XSL" StyleName="Turabian">
  <b:Source>
    <b:Tag>Con15</b:Tag>
    <b:SourceType>InternetSite</b:SourceType>
    <b:Guid>{83C48313-4DA2-4642-AD04-3F27A6B3C7D4}</b:Guid>
    <b:Author>
      <b:Author>
        <b:NameList>
          <b:Person>
            <b:Last>Future</b:Last>
            <b:First>Conserve</b:First>
            <b:Middle>Energy</b:Middle>
          </b:Person>
        </b:NameList>
      </b:Author>
    </b:Author>
    <b:Title>Hybrid cars</b:Title>
    <b:Year>2015</b:Year>
    <b:YearAccessed>2017</b:YearAccessed>
    <b:MonthAccessed>5</b:MonthAccessed>
    <b:DayAccessed>17</b:DayAccessed>
    <b:URL>http://www.conserve-energy-future.com/advantages-and-disadvantages-of-hybrid-cars.php</b:URL>
    <b:RefOrder>2</b:RefOrder>
  </b:Source>
  <b:Source>
    <b:Tag>Rin15</b:Tag>
    <b:SourceType>InternetSite</b:SourceType>
    <b:Guid>{256C4734-E70B-41AC-A715-9A31842AE0CA}</b:Guid>
    <b:Author>
      <b:Author>
        <b:NameList>
          <b:Person>
            <b:Last>Rinkesh</b:Last>
          </b:Person>
        </b:NameList>
      </b:Author>
    </b:Author>
    <b:Title>pros and cons of solar energy</b:Title>
    <b:Year>2015</b:Year>
    <b:YearAccessed>2017</b:YearAccessed>
    <b:MonthAccessed>5</b:MonthAccessed>
    <b:DayAccessed>17</b:DayAccessed>
    <b:URL>http://www.conserve-energy-future.com/pros-and-cons-of-solar-energy.php</b:URL>
    <b:RefOrder>1</b:RefOrder>
  </b:Source>
  <b:Source>
    <b:Tag>Mar16</b:Tag>
    <b:SourceType>InternetSite</b:SourceType>
    <b:Guid>{8C92E97B-66A7-400B-8B2F-C8A72C7B1672}</b:Guid>
    <b:Author>
      <b:Author>
        <b:NameList>
          <b:Person>
            <b:Last>Barra</b:Last>
            <b:First>Mary</b:First>
          </b:Person>
        </b:NameList>
      </b:Author>
    </b:Author>
    <b:Title>The next revolution in the auto industry</b:Title>
    <b:Year>2016</b:Year>
    <b:YearAccessed>2017</b:YearAccessed>
    <b:MonthAccessed>5</b:MonthAccessed>
    <b:DayAccessed>17</b:DayAccessed>
    <b:URL>https://www.weforum.org/agenda/archive/davos-2016</b:URL>
    <b:RefOrder>3</b:RefOrder>
  </b:Source>
</b:Sources>
</file>

<file path=customXml/itemProps1.xml><?xml version="1.0" encoding="utf-8"?>
<ds:datastoreItem xmlns:ds="http://schemas.openxmlformats.org/officeDocument/2006/customXml" ds:itemID="{35354E71-66F9-4519-933D-BB2546F1A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7</Pages>
  <Words>1458</Words>
  <Characters>8316</Characters>
  <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5</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